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20FD" w:rsidRDefault="00A2350F">
      <w:pPr>
        <w:rPr>
          <w:b/>
        </w:rPr>
      </w:pPr>
      <w:bookmarkStart w:id="0" w:name="_GoBack"/>
      <w:bookmarkEnd w:id="0"/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87923</wp:posOffset>
                </wp:positionH>
                <wp:positionV relativeFrom="paragraph">
                  <wp:posOffset>-4689</wp:posOffset>
                </wp:positionV>
                <wp:extent cx="527050" cy="228844"/>
                <wp:effectExtent l="38100" t="38100" r="6350" b="57150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27050" cy="22884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22F4BA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5" o:spid="_x0000_s1026" type="#_x0000_t75" style="position:absolute;margin-left:6.2pt;margin-top:-1.05pt;width:42.9pt;height:19.4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">
                <v:imagedata r:id="rId8" o:title=""/>
              </v:shape>
            </w:pict>
          </mc:Fallback>
        </mc:AlternateContent>
      </w:r>
    </w:p>
    <w:p w:rsidR="00DF20FD" w:rsidRDefault="00A2350F">
      <w:pPr>
        <w:rPr>
          <w:b/>
        </w:rPr>
      </w:pP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773723</wp:posOffset>
                </wp:positionH>
                <wp:positionV relativeFrom="paragraph">
                  <wp:posOffset>-218782</wp:posOffset>
                </wp:positionV>
                <wp:extent cx="1144368" cy="635293"/>
                <wp:effectExtent l="57150" t="38100" r="36830" b="50800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44368" cy="63529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1F4F5" id="Ink 85" o:spid="_x0000_s1026" type="#_x0000_t75" style="position:absolute;margin-left:60.2pt;margin-top:-17.95pt;width:91.5pt;height:51.4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">
                <v:imagedata r:id="rId10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>
                <wp:simplePos x="0" y="0"/>
                <wp:positionH relativeFrom="column">
                  <wp:posOffset>2661138</wp:posOffset>
                </wp:positionH>
                <wp:positionV relativeFrom="paragraph">
                  <wp:posOffset>50849</wp:posOffset>
                </wp:positionV>
                <wp:extent cx="338253" cy="194261"/>
                <wp:effectExtent l="38100" t="57150" r="5080" b="5397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38253" cy="19426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71B45C" id="Ink 52" o:spid="_x0000_s1026" type="#_x0000_t75" style="position:absolute;margin-left:208.85pt;margin-top:3.3pt;width:28.05pt;height:16.7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">
                <v:imagedata r:id="rId12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3150535</wp:posOffset>
                </wp:positionH>
                <wp:positionV relativeFrom="paragraph">
                  <wp:posOffset>127289</wp:posOffset>
                </wp:positionV>
                <wp:extent cx="360" cy="360"/>
                <wp:effectExtent l="38100" t="38100" r="57150" b="5715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152ADB" id="Ink 51" o:spid="_x0000_s1026" type="#_x0000_t75" style="position:absolute;margin-left:247.35pt;margin-top:9.3pt;width:1.45pt;height:1.4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">
                <v:imagedata r:id="rId14" o:title=""/>
              </v:shape>
            </w:pict>
          </mc:Fallback>
        </mc:AlternateContent>
      </w:r>
      <w:r>
        <w:rPr>
          <w:b/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219935</wp:posOffset>
                </wp:positionH>
                <wp:positionV relativeFrom="paragraph">
                  <wp:posOffset>73289</wp:posOffset>
                </wp:positionV>
                <wp:extent cx="100800" cy="3600"/>
                <wp:effectExtent l="38100" t="57150" r="52070" b="5397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0080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CEEADF" id="Ink 48" o:spid="_x0000_s1026" type="#_x0000_t75" style="position:absolute;margin-left:174.1pt;margin-top:5.05pt;width:9.4pt;height:1.7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">
                <v:imagedata r:id="rId16" o:title=""/>
              </v:shape>
            </w:pict>
          </mc:Fallback>
        </mc:AlternateContent>
      </w:r>
      <w:r w:rsidR="007D50F0">
        <w:rPr>
          <w:b/>
        </w:rPr>
        <w:t>USE CASE T</w:t>
      </w:r>
      <w:r w:rsidR="007D50F0">
        <w:rPr>
          <w:b/>
        </w:rPr>
        <w:t>Ổ</w:t>
      </w:r>
      <w:r w:rsidR="007D50F0">
        <w:rPr>
          <w:b/>
        </w:rPr>
        <w:t xml:space="preserve">NG QUÁT: </w:t>
      </w:r>
    </w:p>
    <w:p w:rsidR="00DF20FD" w:rsidRDefault="00A2350F"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2033954</wp:posOffset>
                </wp:positionH>
                <wp:positionV relativeFrom="paragraph">
                  <wp:posOffset>-28428</wp:posOffset>
                </wp:positionV>
                <wp:extent cx="463421" cy="137892"/>
                <wp:effectExtent l="57150" t="38100" r="13335" b="5270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63421" cy="13789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CBEFA" id="Ink 53" o:spid="_x0000_s1026" type="#_x0000_t75" style="position:absolute;margin-left:159.45pt;margin-top:-2.95pt;width:37.95pt;height:12.2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">
                <v:imagedata r:id="rId18" o:title=""/>
              </v:shape>
            </w:pict>
          </mc:Fallback>
        </mc:AlternateContent>
      </w:r>
    </w:p>
    <w:p w:rsidR="00DF20FD" w:rsidRDefault="00A2350F"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2596662</wp:posOffset>
                </wp:positionH>
                <wp:positionV relativeFrom="paragraph">
                  <wp:posOffset>1146663</wp:posOffset>
                </wp:positionV>
                <wp:extent cx="209224" cy="341924"/>
                <wp:effectExtent l="38100" t="38100" r="635" b="5842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09224" cy="34192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10F3D6" id="Ink 42" o:spid="_x0000_s1026" type="#_x0000_t75" style="position:absolute;margin-left:203.75pt;margin-top:89.6pt;width:17.85pt;height:28.3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478215</wp:posOffset>
                </wp:positionH>
                <wp:positionV relativeFrom="paragraph">
                  <wp:posOffset>3549894</wp:posOffset>
                </wp:positionV>
                <wp:extent cx="681702" cy="539216"/>
                <wp:effectExtent l="38100" t="57150" r="42545" b="5143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681702" cy="53921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EF31C2" id="Ink 33" o:spid="_x0000_s1026" type="#_x0000_t75" style="position:absolute;margin-left:351.9pt;margin-top:278.8pt;width:55.1pt;height:43.8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3006969</wp:posOffset>
                </wp:positionH>
                <wp:positionV relativeFrom="paragraph">
                  <wp:posOffset>3444387</wp:posOffset>
                </wp:positionV>
                <wp:extent cx="1263093" cy="613410"/>
                <wp:effectExtent l="57150" t="57150" r="32385" b="5334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263093" cy="613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C7F8EB" id="Ink 34" o:spid="_x0000_s1026" type="#_x0000_t75" style="position:absolute;margin-left:236.05pt;margin-top:270.5pt;width:100.85pt;height:49.7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492015</wp:posOffset>
                </wp:positionH>
                <wp:positionV relativeFrom="paragraph">
                  <wp:posOffset>2883599</wp:posOffset>
                </wp:positionV>
                <wp:extent cx="256680" cy="163080"/>
                <wp:effectExtent l="38100" t="38100" r="48260" b="4699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5668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29931B" id="Ink 9" o:spid="_x0000_s1026" type="#_x0000_t75" style="position:absolute;margin-left:116.8pt;margin-top:226.35pt;width:21.6pt;height:14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669135</wp:posOffset>
                </wp:positionH>
                <wp:positionV relativeFrom="paragraph">
                  <wp:posOffset>1996559</wp:posOffset>
                </wp:positionV>
                <wp:extent cx="277920" cy="188280"/>
                <wp:effectExtent l="57150" t="38100" r="27305" b="4064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77920" cy="18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5940D9" id="Ink 8" o:spid="_x0000_s1026" type="#_x0000_t75" style="position:absolute;margin-left:130.75pt;margin-top:156.5pt;width:23.3pt;height:16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755895</wp:posOffset>
                </wp:positionH>
                <wp:positionV relativeFrom="paragraph">
                  <wp:posOffset>1186919</wp:posOffset>
                </wp:positionV>
                <wp:extent cx="156960" cy="129600"/>
                <wp:effectExtent l="57150" t="38100" r="14605" b="4191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6960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48F61" id="Ink 7" o:spid="_x0000_s1026" type="#_x0000_t75" style="position:absolute;margin-left:137.55pt;margin-top:92.75pt;width:13.75pt;height:11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711569</wp:posOffset>
                </wp:positionH>
                <wp:positionV relativeFrom="paragraph">
                  <wp:posOffset>630848</wp:posOffset>
                </wp:positionV>
                <wp:extent cx="245880" cy="220163"/>
                <wp:effectExtent l="38100" t="38100" r="40005" b="4699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245880" cy="220163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E0B96" id="Ink 6" o:spid="_x0000_s1026" type="#_x0000_t75" style="position:absolute;margin-left:134.05pt;margin-top:48.95pt;width:20.75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">
                <v:imagedata r:id="rId32" o:title=""/>
              </v:shape>
            </w:pict>
          </mc:Fallback>
        </mc:AlternateContent>
      </w:r>
      <w:r w:rsidR="007D50F0">
        <w:rPr>
          <w:noProof/>
        </w:rPr>
        <w:drawing>
          <wp:inline distT="114300" distB="114300" distL="114300" distR="114300">
            <wp:extent cx="5731200" cy="41021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0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DF20FD" w:rsidRDefault="00DF20FD"/>
    <w:p w:rsidR="00DF20FD" w:rsidRDefault="007D50F0">
      <w:pPr>
        <w:spacing w:after="160" w:line="259" w:lineRule="auto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Ô TẢ CHI TIẾT</w:t>
      </w:r>
    </w:p>
    <w:p w:rsidR="00DF20FD" w:rsidRDefault="007D50F0">
      <w:pPr>
        <w:numPr>
          <w:ilvl w:val="0"/>
          <w:numId w:val="1"/>
        </w:numPr>
        <w:spacing w:after="160" w:line="259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Cung cấp thông tin </w:t>
      </w:r>
    </w:p>
    <w:tbl>
      <w:tblPr>
        <w:tblStyle w:val="a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ung cấp thông tin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à khách hàng, tôi muốn cung cấp thông tin cá nhân cho hệ thống của quán 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nhập thông tin khi tạo tài khoản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ông tin chưa từng được đăng ký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2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ông tin khách hàng được lưu trên hệ thố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7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ạo tài khoản </w:t>
            </w:r>
          </w:p>
          <w:p w:rsidR="00DF20FD" w:rsidRDefault="007D50F0">
            <w:pPr>
              <w:numPr>
                <w:ilvl w:val="0"/>
                <w:numId w:val="7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hập thông tin cá nhân</w:t>
            </w:r>
          </w:p>
          <w:p w:rsidR="00DF20FD" w:rsidRDefault="007D50F0">
            <w:pPr>
              <w:numPr>
                <w:ilvl w:val="0"/>
                <w:numId w:val="7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ưu thông tin khách hàng 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lternative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a. Nếu đã có tài khoản, chuyển thành Sửa thông tin cá nhân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a. Nếu đã tồn tại thông tin đã lưu trên hệ thống, thông báo “Thông tin tài khoản đã tồn tại” và kết thúc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DF20FD" w:rsidRDefault="00DF20FD">
      <w:pPr>
        <w:spacing w:after="160" w:line="259" w:lineRule="auto"/>
      </w:pPr>
    </w:p>
    <w:p w:rsidR="00DF20FD" w:rsidRDefault="007D50F0">
      <w:pPr>
        <w:spacing w:after="160" w:line="259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I.   Đánh giá</w:t>
      </w:r>
    </w:p>
    <w:tbl>
      <w:tblPr>
        <w:tblStyle w:val="a0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Đánh giá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à khách hàng, tôi muốn đánh giá về những trải nghiệm của mình tại quán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hách hà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nhập đánh giá của mình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Đã tạo tài khoản thành công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2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Đánh giá của khách hàng được lưu và hiển thị trên hệ thống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3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ọn chức năng đánh giá</w:t>
            </w:r>
          </w:p>
          <w:p w:rsidR="00DF20FD" w:rsidRDefault="007D50F0">
            <w:pPr>
              <w:numPr>
                <w:ilvl w:val="0"/>
                <w:numId w:val="3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hập đánh giá</w:t>
            </w:r>
          </w:p>
          <w:p w:rsidR="00DF20FD" w:rsidRDefault="007D50F0">
            <w:pPr>
              <w:numPr>
                <w:ilvl w:val="0"/>
                <w:numId w:val="3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ưu đánh giá </w:t>
            </w:r>
          </w:p>
          <w:p w:rsidR="00DF20FD" w:rsidRDefault="007D50F0">
            <w:pPr>
              <w:numPr>
                <w:ilvl w:val="0"/>
                <w:numId w:val="3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ển thị đánh giá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DF20FD" w:rsidRDefault="00DF20FD">
      <w:pPr>
        <w:spacing w:after="160" w:line="259" w:lineRule="auto"/>
      </w:pPr>
    </w:p>
    <w:p w:rsidR="00DF20FD" w:rsidRDefault="007D50F0">
      <w:pPr>
        <w:spacing w:after="160" w:line="259" w:lineRule="auto"/>
        <w:rPr>
          <w:rFonts w:ascii="Times New Roman" w:eastAsia="Times New Roman" w:hAnsi="Times New Roman" w:cs="Times New Roman"/>
        </w:rPr>
      </w:pPr>
      <w:r>
        <w:t>3. Qu</w:t>
      </w:r>
      <w:r>
        <w:t>ả</w:t>
      </w:r>
      <w:r>
        <w:t>n lý thông tin khách hàng</w:t>
      </w:r>
    </w:p>
    <w:tbl>
      <w:tblPr>
        <w:tblStyle w:val="a1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ản lý thông tin khách hà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à quản lý, tôi quản lý thông tin khách hàng để phục vụ mục đích kinh doanh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Acto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ản lý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“Quản lý thông tin khách hàng”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ữ liệu thông tin khách hàng phải được lưu trên hệ thố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5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ọn “Quản lý thông tin khách hàng”</w:t>
            </w:r>
          </w:p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2a.  Xem, sửa thông tin khách hàng và lưu</w:t>
            </w:r>
          </w:p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2b.  Xem biểu đồ tần suất truy cập, đến quán của khách hàng</w:t>
            </w:r>
          </w:p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2c.  Phân loại tệp khách hà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on-functional requirement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DF20FD" w:rsidRDefault="00DF20FD">
      <w:pPr>
        <w:spacing w:after="160" w:line="259" w:lineRule="auto"/>
      </w:pPr>
    </w:p>
    <w:p w:rsidR="00DF20FD" w:rsidRDefault="007D50F0">
      <w:pPr>
        <w:spacing w:after="160" w:line="259" w:lineRule="auto"/>
        <w:rPr>
          <w:rFonts w:ascii="Times New Roman" w:eastAsia="Times New Roman" w:hAnsi="Times New Roman" w:cs="Times New Roman"/>
        </w:rPr>
      </w:pPr>
      <w:r>
        <w:t>4. Chăm sóc khách hàng</w:t>
      </w:r>
    </w:p>
    <w:tbl>
      <w:tblPr>
        <w:tblStyle w:val="a2"/>
        <w:tblW w:w="9265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7195"/>
      </w:tblGrid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ID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case name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ăm sóc khách hàng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scription</w:t>
            </w:r>
          </w:p>
          <w:p w:rsidR="00DF20FD" w:rsidRDefault="00DF20FD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à quản lý, tôi muốn cung cấp những thứ khách hàng mong muốn và tìm hiếm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to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Quản lý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ority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gười dùng chọn danh sách khách hàng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e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Đăng nhập hệ thống</w:t>
            </w:r>
          </w:p>
          <w:p w:rsidR="00DF20FD" w:rsidRDefault="007D50F0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ọn danh sách khách hàng</w:t>
            </w:r>
          </w:p>
          <w:p w:rsidR="00DF20FD" w:rsidRDefault="007D50F0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ội dung, thông tin muốn gửi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st-condition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ind w:left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in nhắn sẽ được gửi về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in flow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numPr>
                <w:ilvl w:val="0"/>
                <w:numId w:val="4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ọc thông tin khách hàng</w:t>
            </w:r>
          </w:p>
          <w:p w:rsidR="00DF20FD" w:rsidRDefault="007D50F0">
            <w:pPr>
              <w:numPr>
                <w:ilvl w:val="0"/>
                <w:numId w:val="4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họn tệp thông tin khách hàng tương ứng</w:t>
            </w:r>
          </w:p>
          <w:p w:rsidR="00DF20FD" w:rsidRDefault="007D50F0">
            <w:pPr>
              <w:numPr>
                <w:ilvl w:val="0"/>
                <w:numId w:val="4"/>
              </w:num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ưu thông tin khách hàng.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ternative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xception flow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ếu không xuất hiện tệp thông tin khách hàng, hiển thị thông báo “Thông tin không hợp lệ” và kết thúc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siness rule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  <w:tr w:rsidR="00DF20FD"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Non-functional requirements</w:t>
            </w:r>
          </w:p>
        </w:tc>
        <w:tc>
          <w:tcPr>
            <w:tcW w:w="71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F20FD" w:rsidRDefault="007D50F0">
            <w:pPr>
              <w:spacing w:after="160" w:line="259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/A</w:t>
            </w:r>
          </w:p>
        </w:tc>
      </w:tr>
    </w:tbl>
    <w:p w:rsidR="00DF20FD" w:rsidRDefault="00A2350F">
      <w:pPr>
        <w:spacing w:after="160" w:line="259" w:lineRule="auto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>
                <wp:simplePos x="0" y="0"/>
                <wp:positionH relativeFrom="column">
                  <wp:posOffset>1846385</wp:posOffset>
                </wp:positionH>
                <wp:positionV relativeFrom="paragraph">
                  <wp:posOffset>141458</wp:posOffset>
                </wp:positionV>
                <wp:extent cx="386280" cy="300240"/>
                <wp:effectExtent l="57150" t="38100" r="0" b="4318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386280" cy="30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53F4D8" id="Ink 64" o:spid="_x0000_s1026" type="#_x0000_t75" style="position:absolute;margin-left:144.7pt;margin-top:10.45pt;width:31.8pt;height:25.1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879231</wp:posOffset>
                </wp:positionH>
                <wp:positionV relativeFrom="paragraph">
                  <wp:posOffset>147320</wp:posOffset>
                </wp:positionV>
                <wp:extent cx="690245" cy="416902"/>
                <wp:effectExtent l="57150" t="38100" r="52705" b="4064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690245" cy="41690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7E0C37" id="Ink 65" o:spid="_x0000_s1026" type="#_x0000_t75" style="position:absolute;margin-left:68.55pt;margin-top:10.9pt;width:55.75pt;height:34.2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">
                <v:imagedata r:id="rId37" o:title=""/>
              </v:shape>
            </w:pict>
          </mc:Fallback>
        </mc:AlternateContent>
      </w:r>
    </w:p>
    <w:sectPr w:rsidR="00DF20FD">
      <w:footerReference w:type="default" r:id="rId3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50F0" w:rsidRDefault="007D50F0">
      <w:pPr>
        <w:spacing w:line="240" w:lineRule="auto"/>
      </w:pPr>
      <w:r>
        <w:separator/>
      </w:r>
    </w:p>
  </w:endnote>
  <w:endnote w:type="continuationSeparator" w:id="0">
    <w:p w:rsidR="007D50F0" w:rsidRDefault="007D50F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F20FD" w:rsidRDefault="00DF2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50F0" w:rsidRDefault="007D50F0">
      <w:pPr>
        <w:spacing w:line="240" w:lineRule="auto"/>
      </w:pPr>
      <w:r>
        <w:separator/>
      </w:r>
    </w:p>
  </w:footnote>
  <w:footnote w:type="continuationSeparator" w:id="0">
    <w:p w:rsidR="007D50F0" w:rsidRDefault="007D50F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0748D"/>
    <w:multiLevelType w:val="multilevel"/>
    <w:tmpl w:val="145210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1D4020A"/>
    <w:multiLevelType w:val="multilevel"/>
    <w:tmpl w:val="AB80D7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25252E4"/>
    <w:multiLevelType w:val="multilevel"/>
    <w:tmpl w:val="95BE098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4862677"/>
    <w:multiLevelType w:val="multilevel"/>
    <w:tmpl w:val="BDEA30BA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C647B1D"/>
    <w:multiLevelType w:val="multilevel"/>
    <w:tmpl w:val="A9D0287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FD470F4"/>
    <w:multiLevelType w:val="multilevel"/>
    <w:tmpl w:val="0DA4CDC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9D93AB8"/>
    <w:multiLevelType w:val="multilevel"/>
    <w:tmpl w:val="C85ACD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zMDExMDYxsbAwMTBX0lEKTi0uzszPAykwrAUAipoxRSwAAAA="/>
  </w:docVars>
  <w:rsids>
    <w:rsidRoot w:val="00DF20FD"/>
    <w:rsid w:val="007D50F0"/>
    <w:rsid w:val="00A2350F"/>
    <w:rsid w:val="00DF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34D7C8-C50E-440D-8B32-F95C3BD09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v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ntTable" Target="fontTable.xml"/><Relationship Id="rId21" Type="http://schemas.openxmlformats.org/officeDocument/2006/relationships/customXml" Target="ink/ink8.xml"/><Relationship Id="rId34" Type="http://schemas.openxmlformats.org/officeDocument/2006/relationships/customXml" Target="ink/ink14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image" Target="media/image14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customXml" Target="ink/ink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6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36" Type="http://schemas.openxmlformats.org/officeDocument/2006/relationships/customXml" Target="ink/ink15.xml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31" Type="http://schemas.openxmlformats.org/officeDocument/2006/relationships/customXml" Target="ink/ink13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customXml" Target="ink/ink11.xml"/><Relationship Id="rId30" Type="http://schemas.openxmlformats.org/officeDocument/2006/relationships/image" Target="media/image12.png"/><Relationship Id="rId35" Type="http://schemas.openxmlformats.org/officeDocument/2006/relationships/image" Target="media/image15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9:18.85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4 260 11682,'0'0'1765,"0"0"-693,0 0-421,0 0 11,0 0-260,0 0-217,0 0-101,0 0-31,0 16-5,4 51 196,2-1-1,3 0 1,15 52-244,-20-103-70,1 12-2851,-5-30 1051</inkml:trace>
  <inkml:trace contextRef="#ctx0" brushRef="#br0" timeOffset="281.408">1 375 11922,'0'0'1422,"0"0"-416,0 0-257,0 0 60,0 0-331,0-3-341,1 2-123,1-1 0,0 0-1,0 0 1,0 0 0,0 1 0,0-1 0,0 1-1,0 0 1,1 0 0,-1 0 0,0 0-1,1 0 1,-1 0 0,1 0 0,-1 1 0,1-1-1,-1 1 1,1 0 0,-1 0 0,1 0 0,-1 0-1,1 0 1,-1 0 0,1 1 0,-1-1-1,1 1 1,1 0-14,19-1 121,-4-1-172,0-1 1,-1-1-1,1-1 0,0-1 0,-1-1 0,0 0 0,-1-1 0,10-5 51,-17 6-895,1 0-1,-1-1 1,0 0-1,0 0 1,-1-1 0,0 0-1,-1-1 1,6-6 895,0-9-7190</inkml:trace>
  <inkml:trace contextRef="#ctx0" brushRef="#br0" timeOffset="1390.575">338 97 5433,'0'0'5352,"0"0"-3220,0 0-710,0 0-386,0 0-384,0 0-384,0 0-100,0 0 92,-7 16-7,0-3-199,2-5-34,1 1-1,0 0 1,1 0-1,0 0 1,0 0-1,0 0 1,2 1 0,-1-1-1,1 1 1,0 9-20,0 19 42,2 0-1,1-1 1,2 1 0,2 0 0,7 24-42,36 74-181,-49-136 169,1 0 0,-1 0 0,1 1 1,0-1-1,-1 0 0,1 0 1,0-1-1,-1 1 0,1 0 0,0 0 1,-1 0-1,1 0 0,-1 0 0,1-1 1,0 1-1,-1 0 0,1-1 1,-1 1-1,1 0 0,-1-1 0,1 1 1,-1-1-1,1 1 0,-1 0 0,1-1 1,-1 1-1,0-1 0,1 0 1,-1 1-1,0-1 0,1 1 0,-1-1 1,0 1-1,0-1 0,0 0 0,0 1 1,1-1-1,-1 0 0,0 1 1,0-1-1,0 1 0,0-1 0,0 0 1,0 1-1,-1-1 0,1 0 0,0 1 1,0-1-1,0 1 0,-1-1 1,1 0-1,0 1 0,0-1 0,-1 0 12,1-11-9,1 0 0,1 0-1,0 0 1,1 0 0,0 1-1,1-1 1,0 1 0,0 0-1,1 0 1,1 0 0,0 0-1,1 1 1,-1 0 0,2 1-1,0-1 1,0 2 0,7-7 9,-14 14 1,0 0 0,1 1 0,-1-1-1,1 1 1,-1-1 0,0 1 0,1-1 0,-1 1 0,1 0 0,-1-1 0,1 1 0,-1 0 0,1 0 0,-1 0 0,1 0 0,-1 1 0,1-1 0,-1 0 0,1 1 0,-1-1 0,1 1-1,-1-1 1,0 1 0,1 0 0,-1-1 0,0 1 0,1 0 0,-1 0 0,0 0 0,0 0 0,0 0 0,0 0 0,0 0 0,0 0 0,0 1 0,0-1 0,0 1-1,28 58 253,-24-49-279,17 47 118,-21-58-97,0 0 0,0 1-1,0-1 1,-1 0 0,1 1 0,0-1-1,0 0 1,0 0 0,0 0-1,0 0 1,0 0 0,0 0-1,0 0 1,0 0 0,0 0 0,0 0-1,0-1 1,0 1 0,0 0-1,0-1 1,0 1 0,0-1-1,0 1 1,0-1 0,-1 1 0,1-1-1,0 1 1,0-1 0,-1 0-1,1 0 1,0 1 0,-1-1-1,1 0 1,-1 0 0,1 0 0,-1 0-1,1 1 1,-1-1 0,0 0-1,1-1 6,84-143-6326,-82 164 11101,2 8-4384,-5-24-382,1 1-1,0-1 0,0 0 0,0 1 1,0-1-1,0 0 0,1 0 1,0 0-1,-1 0 0,1 0 0,0 0 1,1 0-1,-1-1 0,0 1 1,1-1-1,-1 0 0,1 0 0,0 1 1,0-2-1,0 1 0,0 0 1,0-1-1,0 1 0,0-1 0,1 0 1,-1 0-1,0 0 0,1 0-8,-1-1-19,0 0 0,0-1 0,0 1 0,0 0 0,0-1 0,-1 0-1,1 0 1,0 0 0,0 0 0,-1 0 0,1 0 0,0-1 0,-1 1 0,0-1-1,1 0 1,-1 0 0,0 0 0,0 0 0,0 0 0,0 0 0,0 0-1,0-1 1,0 0 19,4-6-60,1-1-1,-1 0 1,0-1-1,-1 1 1,0-1-1,-1 0 1,0-1-1,-1 1 1,-1-1-1,1 1 0,-2-1 1,1 0-1,-2 0 1,0 1-1,0-2 61,-1 11 86,1-1-1,-1 1 0,0 0 0,0 0 1,0 1-1,-1-1 0,1 0 0,0 0 1,-1 0-1,1 1 0,-1-1 0,0 1 1,1-1-1,-1 1 0,0 0 0,0 0 1,0 0-1,0 0 0,0 0 0,0 0 1,0 0-1,0 0 0,0 1 1,-2-1-86,-1-1 343,3 3-315,0 0 0,1 0 0,-1 0 1,1 0-1,0 0 0,-1 0 0,1 0 1,0 1-1,0-1 0,0 0 0,-1 1 1,1-1-1,1 1 0,-1-1 0,0 1 0,0 0 1,1-1-1,-1 1 0,1 0 0,-1-1 1,1 1-1,0 0 0,-1 0 0,1-1 1,0 1-1,0 0 0,0 0 0,1 1-28,-1 116 158,1-113-164,1 0 1,-1 0 0,1-1-1,0 1 1,0-1 0,1 1-1,0-1 1,0 0 0,0 0-1,0 0 1,1 0 0,-1-1-1,1 0 1,1 1 0,-1-1-1,1-1 1,-1 1 0,1-1-1,0 1 1,0-1 0,0-1-1,1 1 1,-1-1 0,1 0-1,0 0 1,-1 0 0,1-1-1,0 0 1,4 0 5,-5-1-169,0 0 0,1-1-1,-1 0 1,0 0 0,0 0 0,1-1 0,-1 1 0,0-1-1,0 0 1,-1-1 0,1 1 0,0-1 0,-1 0-1,1 0 1,-1 0 0,0-1 0,0 0 0,-1 0 0,1 0-1,-1 0 1,3-4 169,49-85-7754,-47 72 2614</inkml:trace>
  <inkml:trace contextRef="#ctx0" brushRef="#br0" timeOffset="1639.836">1145 277 4993,'0'0'2934,"0"0"-721,0 0-491,0 0-417,0 0-655,0 6-323,-1 19 33,-1-15-289,1-1 0,1 0 0,0 0 0,0 0 0,0 1 0,1-1 0,1 0 0,0 0 0,0 0 0,0 0 0,1 0 0,1-1 0,2 6-71,-4-13-87,0 0 0,0 0 1,0 0-1,1 0 0,-1 0 0,0 0 0,0-1 0,0 1 1,1-1-1,-1 0 0,0 0 0,1 0 0,-1 0 0,0 0 1,1 0-1,-1 0 0,0-1 0,0 1 0,1-1 0,-1 0 1,0 0-1,1 0 87,30-39-3391,-19 19-406</inkml:trace>
  <inkml:trace contextRef="#ctx0" brushRef="#br0" timeOffset="1843.591">1141 277 6489,'125'39'2600,"-99"-31"-795,-19 72 2603,-5-69-4363,1 0 1,0-1 0,1 1-1,0-1 1,0 0-1,1 0 1,1-1 0,-1 1-1,6 5-45,-6-8-13,-4-5 20,-1-1 0,0 0 1,1 1-1,-1-1 0,1 0 0,-1 1 0,1-1 0,-1 0 0,1 0 0,0 1 0,0-1 0,0 0 0,0 0 0,0 0 0,0 0 0,0 0 0,0 0 0,0-1 0,0 1 0,0 0 0,1 0 0,-1-1 0,0 1 0,1-1 0,-1 1 1,0-1-1,1 0 0,-1 1 0,0-1 0,1 0 0,-1 0 0,1 0 0,-1 0 0,0 0 0,1 0 0,-1 0 0,1-1 0,-1 1 0,0 0 0,1-1 0,-1 1 0,0-1 0,1 0 0,-1 1 0,0-1 0,0 0 0,0 0 0,0 0 1,0 1-1,1-1 0,-2 0 0,2-2-7,42-81-3552,-33 50-1857</inkml:trace>
  <inkml:trace contextRef="#ctx0" brushRef="#br0" timeOffset="2718.184">619 276 14755,'0'0'2616,"0"0"-1199,0 0-641,0 0-152,0 0-352,0 0-112,0 0-160,4 0-344,-4 0-184,11 0-753,-4 0-207,1 0-2297</inkml:trace>
  <inkml:trace contextRef="#ctx0" brushRef="#br0" timeOffset="3140.081">814 104 9353,'0'0'6784,"0"0"-4376,0 0-1581,0 0-346,0 0-102,8-9-120,47-57-81,-54 65-200,-1 0 0,1 0 0,0 0 0,0 0 0,0 0 0,0 0 0,0 0 0,0 1 0,0-1 0,1 1 0,-1-1 0,0 1 0,0-1 0,0 1 0,1-1 0,-1 1 0,0 0 0,1 0 0,-1 0 0,0 0 0,0 0 0,1 0 0,-1 0 0,0 0 0,1 0 0,-1 1 0,0-1 0,0 0 0,1 1 0,-1-1 0,0 1-1,0 0 1,0-1 0,0 1 0,0 0 0,0-1 0,0 1 0,0 0 0,0 0 0,0 0 0,0 0 0,0 0 0,-1 0 0,1 0 0,0 0 0,-1 1 0,1-1 0,-1 0 0,1 0 0,-1 0 0,0 1 0,1-1 0,-1 1 22,9 10 22,31 44-1282,-17-16-5028,-16-28-3032</inkml:trace>
  <inkml:trace contextRef="#ctx0" brushRef="#br0" timeOffset="3359.708">1155 1 15107,'0'0'2648,"0"0"-1671,0 0-705,0 0-272,0 0 8,0 105 8,0-49-16,-7-9-1705,-1-3-718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0T12:47:31.139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545 157,'-5'-3,"0"1,1 0,-1 0,0 1,0-1,0 1,0 0,0 0,0 1,0-1,0 1,-1 1,1-1,-1 1,-6-1,-51 3,0 2,0 4,1 2,0 2,48-10,1 0,-1 1,1 0,0 1,0 0,0 1,1 1,-6 4,15-7,0 1,1-1,0 1,0 0,0 0,0 0,1 0,0 0,0 0,0 0,0 1,1-1,0 0,0 0,1 1,-1-1,1 0,0 0,1 0,-1 0,1 0,0 0,0 0,1 0,-1-1,1 1,0-1,0 0,0 0,1 0,0 0,1 0,1 3,1-1,0-1,0 1,0-1,1 0,0-1,0 0,0 0,0-1,1 0,-1 0,1-1,0 0,0 0,0-1,0 0,0-1,8-1,14 1,-18 0,0 0,0 0,0-2,0 0,0 0,0-1,-1 0,6-3,145-78,-151 78,0-1,-1 0,0-1,0-1,-1 0,0 0,0-1,-1 0,0-1,-1 0,0 0,3-7,9-19,-15 28,0 1,0-1,-1 0,0 0,-1 0,0-1,0 0,-1 1,0-1,-1-1,0 2,0 5,0-1,-1 1,0 0,1 0,-1 0,-1 0,1-1,-1 1,1 0,-1 0,0 0,-1 0,1 0,-1 0,0 1,-1-4,0 7,0-1,-1 1,1-1,0 1,0 0,-1 0,1 0,0 1,0-1,0 1,-1 0,1-1,0 1,0 1,0-1,0 0,1 1,-4 2,1-2,-125 81,112-68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0T12:47:28.80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34 0,'-1'19,"-2"-1,0 1,-1-1,-1 0,-1 0,0 0,-1-1,-8 14,7-16,1 1,0-1,1 1,1 0,0 1,2-1,0 1,0 0,2 0,0 16,2-26,0-1,1 0,-1 0,2 0,-1 0,0-1,1 1,0-1,1 1,-1-1,1 0,0 0,0 0,1-1,-1 0,1 0,0 0,0 0,1-1,-1 1,1-1,-1-1,3 2,8 3,1-1,0-1,0 0,0-1,0 0,1-2,16 1,265-5,-291 3,0-1,0-1,0 0,0 0,0 0,0-1,-1 0,1-1,0 1,-1-2,0 1,0-1,0 0,0 0,0-1,-1 0,0 0,0 0,0-1,-1 0,0 0,0-1,0 1,-1-1,0 0,-1 0,3-5,-3 2,-1 0,0 1,0-1,-1 0,0-1,0 1,-1 0,-1 0,0 0,0 0,-1 0,0 0,-1 0,0 0,-1 1,0 0,0-1,-1 1,0 1,0-1,-1 1,0 0,-1 0,0 1,0 0,-1 0,1 0,-1 1,-1 0,1 1,-1 0,0 0,0 1,-1 0,1 1,-1 0,-3 0,-23-3,0 3,-1 0,0 3,-24 3,-20-1,-137-2,214 0,1 0,-1 1,0-1,1 1,0 0,-1 0,1 0,-1 0,1 1,0-1,0 1,0 0,0 0,0 0,0 0,0 0,1 1,-1-1,1 1,0 0,0-1,0 1,0 0,0 1,0-1,1 0,0 0,0 1,0-1,0 0,0 1,0 2,-1 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0T12:47:26.64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35 18,'-5'2,"0"-1,0 1,0 0,0 0,0 0,1 1,-1 0,1 0,0 0,0 0,0 1,0 0,0-1,1 1,-1 2,-4 2,-16 16,7-8,0 0,2 1,0 0,1 1,0 1,2 0,0 1,0 3,11-21,0 0,0 0,1 0,-1 1,1-1,0 0,-1 0,1 0,0 0,0 1,0-1,0 0,1 0,-1 0,1 1,-1-1,1 0,0 0,0 0,0 0,0 0,0 0,0-1,0 1,1 0,-1 0,1-1,-1 1,1-1,0 1,-1-1,1 0,0 0,0 0,0 0,0 0,0 0,0 0,0-1,0 1,0-1,1 1,-1-1,0 0,0 0,1 0,0 1,10 4,1 0,0-1,0-1,0 0,0-1,0 0,1-1,-1-1,1-1,8 0,133-39,-152 38,0 0,-1 0,1 0,-1 0,1-1,-1 1,0-1,0 0,0 0,0 0,-1 0,1-1,-1 1,0-1,0 1,0-1,0 0,-1 0,1 1,-1-1,0 0,0-1,-1 1,1 0,-1 0,0 0,0 0,0 0,-1-1,1 0,-2-8,-1-1,0 0,-1 1,0 0,-1 0,0 0,-1 0,-5-6,8 13,0 1,0-1,0 1,-1-1,0 1,0 1,-1-1,1 0,-1 1,0 0,0 0,0 1,-1-1,1 1,-1 0,0 0,0 1,0 0,0 0,0 1,0-1,-1 1,1 0,0 1,-1 0,1 0,-1 0,1 1,-2 0,-7 2,1 0,0 1,1 1,-1 0,1 0,0 2,0 0,1 0,0 1,-5 4,-10 46,24-3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4-10T12:47:21.62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00 293,'-2'0,"-2"0</inkml:trace>
  <inkml:trace contextRef="#ctx0" brushRef="#br0" timeOffset="1593.969">275 182,'-4'2,"0"-1,0 1,0-1,0 1,1 0,-1 1,0-1,1 0,0 1,-1 0,1 0,0 0,1 0,-1 1,0-1,1 1,0-1,-2 4,-4 5,5-9,-12 16,0 0,2 1,0 0,1 1,1 0,1 1,1 0,0 0,-2 18,10-38,1-1,0 1,0 0,0 0,0 0,0-1,0 1,0 0,1 0,-1-1,1 1,-1 0,1-1,0 1,0 0,0-1,-1 1,1-1,1 1,-1-1,0 0,0 0,0 1,1-1,-1 0,1 0,-1 0,1 0,-1 0,1-1,0 1,-1 0,1-1,0 1,-1-1,1 1,1-1,73 3,-60-4,162-6,-167 4,0 0,0-1,0-1,-1 0,0-1,0 1,0-2,-1 0,1 0,-2 0,1-1,-1-1,0 1,-1-1,0-1,0 1,-1-1,-1 0,1-1,1-5,-6 14,3-4,-1 0,1 0,-1-1,0 1,-1-1,0 1,0-1,0 0,-1 0,0 0,0 0,0 0,-1 0,0 0,-1 0,1 0,-2 1,1-1,-1 0,0 0,0 0,0 1,-1-1,0 1,-1 0,1 0,-1 0,-3-3,-1 3,0 0,-1 1,1 0,-1 0,-1 1,1 0,0 1,-1 0,0 0,0 1,0 0,0 1,0 0,0 1,0 0,0 0,0 1,0 1,0-1,0 2,1-1,-1 1,0 1,-2 1,-65 24,61-22</inkml:trace>
  <inkml:trace contextRef="#ctx0" brushRef="#br0" timeOffset="2475.607">496 0,'-43'75,"-255"360,279-398,13-35</inkml:trace>
  <inkml:trace contextRef="#ctx0" brushRef="#br0" timeOffset="3224.525">0 41,'0'-3,"9"-1,2 3,5 11,8 10,8 12,8 8,10 8,5 10,4 1,1-2,-2-2,-2-8,-6-6,-2-4,-5-6,-3-6,-9-6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9:09.44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6 82 15795,'0'0'1628,"-5"20"-947,-34 222-217,29-136-321,-31 227-1607,40-356 532,5-99-4502,3 55 346</inkml:trace>
  <inkml:trace contextRef="#ctx0" brushRef="#br0" timeOffset="229.884">66 140 8481,'0'0'4184,"0"0"-2162,0 0-687,0 0-406,0 0 17,14-2 194,-3 0-924,-7 0-156,0 1 0,1 1-1,-1-1 1,1 0 0,-1 1 0,1 0-1,0 0 1,-1 1 0,1-1 0,-1 1-1,1 0 1,-1 0 0,0 0-1,1 1 1,-1-1 0,0 1 0,0 0-1,0 0 1,3 2-60,16 15 29,-1 2-1,0 0 1,-1 1 0,-2 1-1,0 0 1,-1 2 0,-2 0 0,0 1-1,-2 1 1,-1 0 0,-1 1-1,-1 0 1,-2 1 0,-1 0-1,1 6-28,14 174-5674,-23-197 852</inkml:trace>
  <inkml:trace contextRef="#ctx0" brushRef="#br0" timeOffset="452.254">33 560 15643,'0'0'3881,"0"0"-2945,0 0-528,0 0-184,0 0-144,0 0-80,0 0 0,59-44 0,-19 30-48,8-7-464,0 1-248,26-24-473,-8 6-951,-15 3-4673</inkml:trace>
  <inkml:trace contextRef="#ctx0" brushRef="#br0" timeOffset="703.007">669 50 16035,'0'0'2730,"0"0"-1218,0 0-841,0 0-276,0 19-70,11 133 66,81 168-295,-19-124-2422,-75-234-3544,-7 10 464</inkml:trace>
  <inkml:trace contextRef="#ctx0" brushRef="#br0" timeOffset="997.151">640 135 3648,'0'0'6810,"0"0"-3451,0 0-1576,0 0-720,-2-16-266,0-53-319,2 68-451,0 0 0,0 0 0,0-1 0,0 1 0,0 0 0,0-1 0,1 1-1,-1 0 1,0-1 0,1 1 0,-1 0 0,1 0 0,0 0 0,-1-1 0,1 1 0,0 0 0,0 0 0,-1 0 0,1 0 0,0 0 0,0 0 0,0 1 0,0-1 0,1 0 0,-1 0 0,0 1 0,0-1 0,0 1 0,0-1 0,1 1 0,-1-1 0,0 1 0,1 0 0,0-1-27,5-1 189,11-2 16,1 0 1,0 1-1,0 1 0,1 1 1,-1 0-1,0 2 0,0 0 1,9 2-206,-17-2 8,0 0 0,0 1 0,-1 0 1,1 0-1,0 1 0,-1 1 0,0 0 1,0 0-1,0 1 0,0 0 0,-1 1 0,0 0 1,0 1-1,0 0 0,-1 0 0,0 0 1,0 1-1,-1 1 0,0-1 0,-1 1 1,1 0-1,-2 0 0,2 3-8,-4 3-3,-1 0 1,0 1-1,-1-1 1,0 0-1,-1 1 1,-1-1-1,-1 0 1,0 0-1,0 0 0,-2 0 1,0 0-1,-1 0 1,0-1-1,-7 12 3,-10 18-230,-2-1-1,-3-1 1,-1-1-1,-3 1 231,-107 132-4076,78-106-1244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9:08.0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7 382 14323,'0'0'3687,"0"0"-2646,0 0-1063,0 0-18,1 21 7,20 138 5,5-60-77,-4 1 1,-5 0-1,-1 33 105,-9 31-3468,-12-170-1787,-12-22-943,-2 0 3803,-47-55 7762,19 25-1587,-59-75 2923,105 131-6653,0-1-1,0 1 0,0-1 0,1 1 1,-1-1-1,0 0 0,1 0 0,0 1 1,-1-1-1,1 0 0,0 1 0,1-1 1,-1 0-1,0 0 0,1 1 0,0-1 1,-1 0-1,1 1 0,0-1 0,0 1 1,1-1-1,-1 1 0,0 0 0,1-1 1,0 1-1,-1 0 0,1 0 0,0 0 1,0 0-1,0 0-49,74-45 612,-58 39-545,46-24 53,-8 6-588,-1-3 0,-2-2 1,-1-3-1,19-17 468,-61 44-413,-1 0 0,-1-1 0,1 0 1,-1 0-1,-1-1 0,0 0 0,0 0 1,-1-1-1,0 0 0,0 0 0,-1 0 1,-1-1-1,1 0 0,-2 0 0,0 0 1,0 0-1,-1 0 0,0-1 0,-1-1 413,-2-44 705,0 55-506,0-1 1,1 1-1,-1-1 1,0 1-1,0 0 1,0-1-1,-1 1 0,1 0 1,0 0-1,-1 0 1,1 0-1,-1 0 1,0 0-1,0 1 1,0-1-1,0 0 0,0 1 1,0 0-1,0-1 1,0 1-1,-1 0-199,-1-1 320,0 0 1,-1 0-1,1 0 0,0 1 0,-1 0 0,1 0 0,-1 0 1,1 1-1,-1-1 0,0 1 0,1 0 0,-1 0 0,1 1 1,-5 0-321,-5 51 386,14-45-336,2 75 52,3 0 0,4 0 1,3-1-1,4 0 0,4-1 1,11 25-103,-16-51 16,17 43-330,-31-96 265,1-1 1,-1 0-1,0 0 1,0 0-1,0 0 1,0 0-1,0 0 0,1-1 1,-1 1-1,0 0 1,0-1-1,0 1 1,0 0-1,0-1 1,0 1-1,0-1 1,0 0-1,0 1 1,0-1-1,0 0 1,-1 1-1,1-1 1,0 0-1,0 0 1,-1 0-1,1 0 1,0 0-1,-1 0 1,1 0-1,-1 0 0,1 0 1,-1 0-1,0 0 1,1 0-1,-1 0 1,0 0-1,0 0 1,0-1-1,0 1 1,0 0-1,0 0 1,0 0-1,0-1 49,3-5-106,1-2 86,-1 0 0,2 0 0,-1 1 0,1-1 0,0 1 0,1 0 0,0 0 0,1 1 0,-1-1 0,1 2 0,1-1 0,-1 1 0,1 0 0,0 0 0,0 1 0,1 0 0,0 1 0,0 0 0,0 0 0,0 1 0,0 0 0,1 0 0,-1 1 0,1 1 0,0-1 0,5 1 20,-10 5 1,-1-1 0,1 1 1,-1 0-1,0 0 1,0 1-1,-1-1 0,1 1 1,-1-1-1,0 1 1,-1 0-1,1 0 0,-1 1 1,0-1-1,0 0 1,0 1-1,-1-1 0,0 1 1,0 0-1,0-1 1,-1 3-2,0-6-16,0-1 6,0-1 0,-1 1 0,1 0 1,0 0-1,-1 0 0,1 0 0,0 0 0,0 0 0,0 0 0,0 0 1,0 0-1,0 0 0,0 0 0,0 0 0,0 0 0,0 0 0,0 0 0,1 0 1,-1-1-1,0 1 0,1 0 0,-1 0 0,1 0 0,-1 0 0,1 0 1,-1-1-1,1 1 0,0 0 0,-1-1 0,1 1 0,0 0 0,-1-1 1,1 1-1,0-1 0,0 1 0,0-1 0,0 1 0,-1-1 0,1 1 0,0-1 1,0 0-1,0 0 0,0 1 0,0-1 0,0 0 0,0 0 0,0 0 1,0 0-1,0 0 0,0 0 0,0-1 0,0 1 0,0 0 0,0 0 0,0-1 1,-1 1-1,1 0 0,0-1 0,0 1 0,0-1 0,0 0 10,76-130-5326,-21 41 4182,-55 94 6497,0 9-3874,5 25-1678,32 78 422,-36-112-227,0-1 1,0 1 0,0 0 0,1-1 0,-1 1 0,1-1 0,0 0 0,0 0 0,0 0-1,0 0 1,0-1 0,1 1 0,-1-1 0,1 0 0,-1 0 0,1 0 0,0 0 0,0-1 0,0 1-1,0-1 1,0 0 0,0 0 0,0-1 0,1 1 0,-1-1 0,0 0 0,4 0 3,-4-3-40,0 1 0,1 0 0,-1-1 0,0 0 0,-1 0 0,1 0 0,0 0 0,-1 0 0,0-1 0,0 0 0,0 0 0,0 1 0,0-2 0,-1 1 0,2-3 40,1-1-66,16-24-240,-2-1-1,-1 0 0,-2-2 1,9-28 306,-17-7-639,-54 63 3287,41 9-2542,0-1 0,0 1-1,1 1 1,-1-1 0,1 0 0,0 1 0,0 0 0,0 0-1,0 1 1,0-1 0,1 1 0,-1-1 0,1 1-1,0 0 1,0 1 0,0-1 0,1 0 0,0 1 0,-1-1-1,2 1 1,-1 0 0,0 0 0,1 0 0,0 1-106,-1 1 2,1-1 0,0 1 1,0 0-1,1-1 0,0 1 1,0-1-1,0 1 0,1 0 0,0-1 1,1 1-1,-1-1 0,1 1 1,0-1-1,1 0 0,0 0 1,-1 0-1,2 0 0,-1 0 0,1-1 1,0 0-1,0 1 0,1-2 1,-1 1-1,1 0 0,0-1 1,0 0-1,1 0 0,-1 0 1,1-1-1,0 0 0,0 0 0,0 0 1,0-1-1,0 0 0,1 0 1,-1 0-1,6 0-2,-6-1-64,-1 0 0,0-1 0,1 0 1,-1 1-1,1-2 0,-1 1 0,0-1 0,1 0 0,-1 0 1,0 0-1,0-1 0,1 1 0,-1-1 0,0-1 0,-1 1 1,1-1-1,0 0 0,-1 0 0,4-3 64,100-147-1029,-80 109 915,2-6-62,-30 49 291,0 19 1138,0 7-1049,-2-20-185,1 1-1,1 0 1,-1 0 0,1 0-1,0 0 1,1 0 0,-1 0-1,1 0 1,1 0 0,-1 0-1,1 0 1,0-1 0,0 1-1,0 0 1,1-1 0,0 0-1,0 0 1,2 3-19,-3-8-54,-1 0 0,1 1 1,-1-1-1,1 0 0,-1 0 0,1 0 1,-1 0-1,1-1 0,-1 1 0,1 0 1,-1-1-1,1 1 0,-1-1 0,1 1 0,-1-1 1,1 0-1,-1 1 0,0-1 0,1 0 1,-1 0-1,0 0 0,0 0 0,0 0 1,0 0-1,0-1 0,0 1 0,0 0 0,0 0 1,0-1-1,-1 1 0,1-1 0,0 1 1,-1 0-1,1-1 0,-1 1 0,1-2 54,61-129-2585,-62 132 2609,0 0 0,0 0-1,1 1 1,-1-1 0,0 0 0,0 0-1,0 1 1,1-1 0,-1 0 0,0 0 0,0 0-1,1 1 1,-1-1 0,0 0 0,0 0-1,1 0 1,-1 0 0,0 0 0,0 1 0,1-1-1,-1 0 1,0 0 0,1 0 0,-1 0-1,0 0 1,1 0 0,-1 0 0,0 0 0,0 0-1,1 0 1,-1 0 0,0 0 0,1 0-1,-1-1 1,0 1 0,1 0 0,-1 0 0,0 0-1,0 0 1,1 0 0,-1-1 0,0 1-1,0 0 1,0 0 0,1 0 0,-1-1 0,0 1-1,0 0 1,0 0 0,1-1 0,-1 1-1,0 0 1,0 0 0,0-1 0,0 1 0,0 0-1,0-1 1,0 1 0,0 0 0,0-1-24,10 37 2243,-7-24-1771,52 131-16,-54-143-485,0 0-1,-1 1 0,1-1 1,0 0-1,0 1 0,0-1 1,0 0-1,-1 0 0,1 0 1,0 0-1,0 0 1,0 0-1,0 0 0,0 0 1,0 0-1,-1 0 0,1-1 1,0 1-1,0 0 0,0 0 1,0-1-1,-1 1 0,1-1 1,0 1-1,0-1 0,-1 1 1,1-1-1,0 1 0,-1-1 1,1 0-1,-1 1 0,1-1 1,0 0-1,-1 1 1,0-1-1,1 0 0,-1 0 1,1 1-1,-1-1 0,0 0 1,0 0-1,1 0 0,-1 0 1,0 0-1,0 0 30,19-45-1149,-12 13-2350,-1 4-4295</inkml:trace>
  <inkml:trace contextRef="#ctx0" brushRef="#br0" timeOffset="507.991">929 602 14283,'0'0'5585,"0"0"-4841,0 0-608,0 0-80,0 0-56,0 0-752,22 3-1129,-11-3-2592</inkml:trace>
  <inkml:trace contextRef="#ctx0" brushRef="#br0" timeOffset="770.963">1205 422 15987,'0'0'2610,"0"0"-1627,9-17-780,28-57-157,-35 71-36,0-1-1,0 1 0,0 0 1,0-1-1,0 1 0,1 0 1,0 0-1,-1 1 0,1-1 1,0 0-1,1 1 0,-1 0 1,0 0-1,1 0 0,-1 0 1,1 0-1,-1 1 0,1 0 1,0-1-1,0 1 0,0 1 1,-1-1-1,1 0 0,0 1 1,0 0-1,0 0 0,0 0 1,1 1-10,73 36-283,-39-31-3055,-24-5-1722</inkml:trace>
  <inkml:trace contextRef="#ctx0" brushRef="#br0" timeOffset="1010.349">1579 0 14251,'0'0'3184,"0"0"-2552,0 0-512,0 112-120,8-39-512,3-14-920,-4-4-742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49.2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27 894 16131,'0'0'1990,"0"0"-1099,0 0-615,-8 9-27,34 101-382,-3 1-6,-5 2 0,-5 0-1,-2 54 140,-2-35-1292,-6-51 349,-3-47-7724,0-39 2967</inkml:trace>
  <inkml:trace contextRef="#ctx0" brushRef="#br0" timeOffset="594.017">2632 1358 11322,'0'0'2604,"0"0"-852,0 0-656,0 0-474,0 0-164,0 0-225,-3-12-173,-5-38 11,8 49-71,0 0 1,0 0-1,0 0 1,0 0-1,0 0 1,1 0-1,-1-1 1,0 1-1,1 0 1,-1 0-1,0 1 1,1-1-1,-1 0 1,1 0-1,-1 0 1,1 0-1,0 0 1,-1 0-1,1 1 1,0-1-1,0 0 1,-1 0-1,1 1 1,0-1-1,0 1 1,0-1-1,0 1 1,0-1 0,0 1-1,0-1 1,0 1-1,0 0 1,0 0-1,0-1 1,0 1-1,1 0 0,2-1-1,14-4-20,0 1 1,0 1-1,0 1 1,1 0-1,-1 1 1,15 2 20,33-3-89,119-27-2544,-173 29 2522,-11 10 702,-5 216 1051,4-223-1643,-1 0 0,1 0 0,0 0 0,0 0 0,1 0 0,-1 0 0,1 0 0,-1 0 0,1 0 0,0 0-1,0 0 1,0 0 0,1 0 0,-1-1 0,1 1 0,-1 0 0,1-1 0,0 0 0,0 1 0,0-1 0,0 0 0,1 0-1,-1 0 1,0 0 0,1 0 0,0-1 0,-1 1 0,1-1 0,0 0 0,0 1 0,-1-1 0,1 0 0,0-1 0,0 1 0,0-1-1,0 1 1,0-1 0,0 0 0,1 0 0,-1 0 0,0 0 0,0-1 1,0-1-1,1-1 0,-1 0 0,0 1 0,0-2 0,0 1-1,0 0 1,-1 0 0,1-1 0,-1 1 0,0-1 0,0 0 0,0 0 0,0 0 0,-1 0 0,0 0 0,1 0-1,-2 0 1,1 0 0,0-1 0,-1 1 0,0 0 0,0-1 1,1-1 66,0 1 0,0-1 0,-1 0 0,0 0 0,0 0 0,0 1 0,-1-1 0,0 0 0,0 0 0,0 1 0,-1-1 0,0 0 0,0 1 0,0 0 0,-1-1 0,0 1 0,0 0 0,0 0 0,-1 1 0,1-1 0,-1 1-1,-3-3-64,-93-63 335,94 70-1216,5 0-4628,1 0-1310</inkml:trace>
  <inkml:trace contextRef="#ctx0" brushRef="#br0" timeOffset="939.881">2947 952 14779,'0'0'3184,"0"0"-1895,0 0-569,0 0-520,0 0-8,0 0 8,0 0-200,0 0-72,33-62 64,-18 54-88,0 5 88,0 3-144,-1 0-8,5 0 152,-5 0-584,16 17-513,-12 4-15,1 2-1712</inkml:trace>
  <inkml:trace contextRef="#ctx0" brushRef="#br0" timeOffset="38365.352">1 316 14227,'0'0'1584,"0"0"-1009,0 12-445,2 40-83,-1-45-45,0-1-1,1 0 1,0 0 0,1 0-1,-1 0 1,1 0 0,0 0-1,1-1 1,-1 0 0,1 1-1,0-1 1,1-1-1,-1 1 1,1 0 0,0-1-1,2 2-1,9 8-11,-16-13 19,0-1 0,1 1 0,-1-1 0,1 1 0,-1-1 0,1 1 0,-1-1 0,1 0 0,-1 1 0,1-1 0,0 0 0,-1 1 0,1-1 0,0 0 0,-1 0 0,1 0 0,-1 1 0,1-1 0,0 0 1,-1 0-1,1 0 0,0 0 0,-1 0 0,1 0 0,0 0 0,-1 0 0,1-1 0,0 1 0,-1 0 0,1 0 0,0 0 0,-1-1 0,1 1 0,-1 0 0,1-1 0,-1 1 0,1-1 0,-1 1 0,1 0 0,-1-1 0,1 1 0,-1-1 0,1 1 1,-1-1-1,0 0 0,1 1 0,-1-1 0,0 1 0,1-1 0,-1 0 0,0 1 0,0-1 0,0 0 0,0 1 0,0-1 0,0 1 0,0-1 0,0 0 0,0 1 0,0-1 0,0 0 0,0 1 0,0-1-8,4-10-6,57-103-105,-60 114 112,-1-1 1,1 1-1,0 0 1,-1-1-1,1 1 1,0-1-1,-1 1 1,1 0-1,0-1 1,-1 1-1,1 0 1,0 0-1,0 0 1,-1-1-1,1 1 1,0 0-1,0 0 1,-1 0-1,1 0 1,0 0-1,0 1 1,-1-1-1,1 0 1,0 0-1,-1 0 1,1 1-1,0-1 1,0 0-1,-1 1 1,1-1-1,0 0 1,-1 1-1,1-1 1,-1 1-1,1-1 1,-1 1-1,1-1 1,-1 1-1,1 0 1,-1-1-1,1 1 1,-1 0-1,0-1 1,1 1-1,-1 0 1,0-1-1,1 2-1,-1-1 6,17 21 18,55 55 32,-72-77-11,1 1 1,0-1-1,0 0 1,0 1-1,0-1 0,0 0 1,0 0-1,0 0 0,1 0 1,-1 0-1,0 0 1,0 0-1,0 0 0,0 0 1,0 0-1,0-1 0,0 1 1,0 0-1,0-1 1,0 1-1,-1-1 0,1 1 1,0-1-1,0 1 0,0-1 1,0 0-1,-1 1 1,1-1-1,0 0 0,-1 0 1,1 0-1,0 1 0,-1-1 1,1 0-1,-1 0 1,1 0-1,-1 0 0,0 0 1,1 0-1,-1-1-45,18-50 350,-15 41-379,9-36-241,5-14-1149,-2 24-4721,-10 30-2730</inkml:trace>
  <inkml:trace contextRef="#ctx0" brushRef="#br0" timeOffset="38805.942">557 211 13418,'0'0'1961,"0"0"-880,0 0-637,0 0-104,0 0 34,0 0-126,-8 20-40,-24 67 82,23 0 95,10-61-255,-1-25-129,-1 1 4,0 1 0,1 0 0,-1 0 0,1 0 1,0-1-1,-1 1 0,1 0 0,0 0 0,1 0 0,-1 0 1,0 0-1,1 0 0,0-1 0,0 1 0,0 0 0,0 0 1,0-1-1,0 1 0,1-1 0,-1 1 0,1-1 0,-1 0 1,1 1-1,0-1 0,0 0 0,0 0 0,0 0 0,1 0 1,-1-1-1,1 1 0,-1-1 0,1 1 0,-1-1 1,1 0-1,-1 0 0,1 0 0,0 0 0,0-1 0,0 1-5,1-1 8,-1 0-1,1-1 0,0 1 0,-1-1 1,1 0-1,-1 0 0,0 0 1,1 0-1,-1-1 0,0 1 0,1-1 1,-1 0-1,0 0 0,0 0 1,-1 0-1,1 0 0,0-1 0,-1 0 1,0 1-1,1-1 0,-1 0 1,0 0-1,0 0 0,0 0 0,-1 0 1,1-1-1,-1 1 0,0 0 1,0-2-8,14-105-309,-16 106 225,0 0 1,0 0-1,-1 0 0,0 0 1,0 1-1,0-1 0,0 1 1,0-1-1,-1 1 1,0 0-1,1 0 0,-1 0 1,0 0-1,-1 1 0,1-1 1,0 1-1,-1 0 0,1 0 1,-1 0-1,0 0 0,1 1 1,-1-1-1,0 1 0,0 0 1,0 0-1,0 0 1,0 1-1,0 0 0,-1-1 1,1 1-1,0 1 0,0-1 1,0 1-1,0-1 0,-2 2 84,5-2-1665,1-1-1321,0-4-2362</inkml:trace>
  <inkml:trace contextRef="#ctx0" brushRef="#br0" timeOffset="39165.684">750 196 5657,'0'0'5670,"0"0"-3232,0 0-1363,0 0-119,0 0-1,0 14-200,25 174 349,-6-115-1152,-11-86 29,-6-26 5,-2 28-2,0 0 0,0 0 0,1 1 0,0-1 0,1 0 0,0 1 0,1-1 0,0 1 0,1 0-1,0 0 1,0 0 0,1 0 0,0 1 0,1 0 0,6-7 16,-7 12-185,0 1 0,1 1 0,-1-1 0,1 1 0,0 0 0,0 0-1,0 1 1,0 0 0,0 0 0,0 0 0,0 0 0,1 1 0,-1 0 0,0 1 0,3 0 185,5-1-1643,0 0-2232</inkml:trace>
  <inkml:trace contextRef="#ctx0" brushRef="#br0" timeOffset="39512.713">1115 1 12482,'0'0'1609,"0"0"-553,0 0-208,-7 111-128,7-64-296,0 3-128,0-4-152,0 4 8,0-9-152,7-3 0,0-2 0,-3-10-32,0-3-232,-4-8-384,7-3-456,-3-12-665,-1 0-1471,1-6-7250</inkml:trace>
  <inkml:trace contextRef="#ctx0" brushRef="#br0" timeOffset="39899.503">1303 179 8009,'0'0'4688,"0"0"-2374,0 0-1143,0 0-414,0 0-136,0 0-202,-3 3-275,-78 67-152,76-65 8,-46 68 52,50-71-49,0 0 0,0 1 0,0-1 0,1 0 0,-1 0-1,1 0 1,-1 0 0,1 1 0,0-1 0,0 0 0,0 0 0,0 0 0,0 1 0,1-1 0,-1 0 0,1 0 0,-1 0 0,1 0-1,0 1 1,0-1 0,0 0 0,0 0 0,0-1 0,0 1 0,0 0 0,1 0 0,-1 0 0,1-1 0,-1 1 0,1-1-1,0 1 1,-1-1 0,1 0 0,0 0 0,0 0 0,0 0 0,1 1-3,133 54 52,-97-40-1816,-23-10-1966,-1-2-5415</inkml:trace>
  <inkml:trace contextRef="#ctx0" brushRef="#br0" timeOffset="40672.558">1466 265 5233,'0'0'9059,"0"0"-6065,0 0-2134,0 0-410,0 0-189,5-4-85,36-29-62,-29 25-293,0-1 0,-1 0 0,0-1 0,0 0-1,-1 0 1,-1-1 0,0-1 0,6-9 179,-11 8-604,-15 198 1758,12-138-999,2 6-91,2 0-1,3-1 1,13 47-64,-9-48-1698,-3 1 1,-1 0-1,-1 47 1698,-6-85-530,-1-12 368,1 0 0,-1-1 0,1 1 0,-1 0 0,0 0 0,1 0 0,-1 0 0,0 0 0,0 0 0,-1-1 0,1 1 0,0 0 0,0 0 0,-1 0 0,1 0 0,-1 0 0,0-1 0,0 1-1,1 0 1,-1-1 0,0 1 0,-1 0 0,1-1 0,0 1 0,0-1 0,0 0 0,-1 1 0,1-1 0,-1 0 0,1 0 0,-1 0 0,0 0 0,1 0 0,-1 0 0,0 0 0,0-1 162,-46-2-6686,34-7 8379,2-6 4751,-15-55 241,18-44-4069,12 101-2536,0 0 0,1 0 1,0 1-1,1 0 1,0-1-1,1 2 0,1-1 1,-1 1-1,2 0 1,0 0-1,0 1 0,1 0 1,0 0-1,0 1 0,4-2-80,16-21-32,4-5-564,54-63-4332,-60 65-2162</inkml:trace>
  <inkml:trace contextRef="#ctx0" brushRef="#br0" timeOffset="41317.287">1963 1 11058,'0'0'4195,"0"0"-2581,0 0-826,0 0-249,0 0-61,0 0-365,-3 4-154,-3 9 136,1 0 0,0 1 0,1-1 0,0 1 0,1 0 0,1 0 0,0 0 0,1 1-1,1 13-94,-2-3 126,-1 226 130,2-241-271,1-1-1,0 0 1,1 1-1,0-1 1,0 0-1,1 0 1,0 0-1,1 0 1,0 0 0,1 0-1,-1-1 1,3 3 15,-4-10-55,-1 1 0,1-1 0,0 0 0,0 0 0,0 1 0,0-1 0,0-1 0,1 1 0,-1 0 1,0-1-1,0 1 0,1-1 0,-1 1 0,0-1 0,0 0 0,1 0 0,-1 0 0,0 0 0,1-1 0,-1 1 1,0-1-1,0 1 0,1-1 0,-1 0 0,0 0 0,0 0 0,0 0 0,0 0 0,0 0 0,0 0 0,0-1 1,-1 1-1,1-1 0,0 1 0,-1-1 0,1 0 0,0 0 55,99-156-4878,-85 119 6503,-16 38-117,0 1-116,0 25 58,-1-4-978,0-17-445,0 1 0,1 0 0,-1-1 0,1 1 0,0 0 0,0 0 0,0-1 0,0 1 0,1 0 0,0-1 0,0 1 0,0 0 0,1-1 0,0 0 0,-1 1 0,2-1 0,-1 0 0,0 0 1,1 0-1,0 0 0,0 0 0,1 1-27,-2-4-4,0 0 0,-1 0 1,1 0-1,0-1 0,-1 1 1,1-1-1,0 1 0,0-1 1,0 0-1,0 1 0,-1-1 1,1 0-1,0 0 0,0-1 1,0 1-1,0 0 0,-1 0 1,1-1-1,0 1 0,0-1 1,-1 0-1,1 0 0,0 1 1,-1-1-1,1 0 0,0 0 0,-1 0 1,0-1-1,1 1 0,-1 0 1,0-1-1,1 1 0,-1 0 1,0-1-1,0 1 0,0-1 1,0 0-1,-1 1 0,1-1 1,0 0 3,14-71-137,-14 60 98,-1 11 43,1-1 0,-1 1 0,0 0-1,0-1 1,0 1 0,0-1 0,0 1 0,0 0-1,0-1 1,-1 1 0,1 0 0,-1-1 0,0 1-1,1 0 1,-1 0 0,0 0 0,-1 0 0,1 0-1,0 0 1,0 0 0,-1 0 0,1 0 0,-1 0-1,0 1 1,0-1 0,1 1 0,-1-1 0,-1 0-4,-10-2-275,0 1 1,-1 0 0,1 1 0,-1 0 0,0 1-1,1 0 1,-1 1 0,0 1 0,-4 1 274,-24-1-4865,41-1 208</inkml:trace>
  <inkml:trace contextRef="#ctx0" brushRef="#br0" timeOffset="41823.828">2312 244 8585,'0'0'3065,"0"0"-400,0 0-1033,0 0-431,10 13-299,63 102 888,-20-30-1337,-52-85-452,0 1 0,0-1 1,0 0-1,0 1 0,-1-1 0,1 0 0,0 1 0,0-1 0,0 0 0,0 0 0,0 0 0,0 0 0,0 0 0,0 0 0,0 0 0,0 0 1,0 0-1,0 0 0,0-1 0,0 1 0,0 0 0,0-1 0,0 1 0,-1-1 0,1 1 0,0-1 0,0 1 0,0-1 0,-1 0 1,1 1-1,0-1 0,-1 0 0,1 1 0,0-1 0,-1 0 0,1 0 0,-1 0 0,1 0 0,-1 1 0,0-1 0,1-1-1,79-155-596,-80 157 611,0 1 0,1-1 0,-1 0 0,0 1-1,0-1 1,0 1 0,1-1 0,-1 1 0,0-1-1,0 0 1,1 1 0,-1-1 0,0 0 0,1 1-1,-1-1 1,0 0 0,1 0 0,-1 1 0,0-1-1,1 0 1,-1 0 0,1 1 0,-1-1 0,1 0 0,-1 0-1,1 0 1,-1 0 0,0 0 0,1 0 0,-1 0-1,1 0 1,-1 0 0,1 0 0,-1 0 0,1 0-1,-1 0 1,1 0 0,-1 0 0,0 0 0,1-1-1,-1 1 1,1 0 0,-1 0 0,1-1 0,-1 1 0,0 0-1,1 0 1,-1-1 0,0 1 0,1-1-15,2 13-115,34 89 209,-37-99-90,0-1 0,1 0-1,-1 0 1,0 0 0,1 1-1,-1-1 1,0 0 0,1 0-1,0 0 1,-1 0 0,1 0 0,0 0-1,-1 0 1,1 0 0,0 0-1,0 0 1,0-1 0,0 1-1,0 0 1,0 0 0,0-1-1,0 1 1,0-1 0,0 1-1,0-1 1,0 1 0,1-1-1,-1 0 1,0 1 0,0-1 0,0 0-1,1 0 1,-1 0 0,0 0-1,0 0 1,1 0 0,-1 0-1,0-1 1,0 1 0,0 0-1,0-1 1,1 1 0,-1-1-1,0 1 1,0-1 0,0 1-1,0-1 1,0 0 0,0 1 0,0-1-1,0 0 1,0 0 0,-1 0-1,1 0 1,0 0 0,0 0-1,-1 0 1,1 0 0,-1 0-1,1 0 1,-1 0 0,1 0-1,-1-1-3,50-218-2027,-48 156-2117,-2 54-376</inkml:trace>
  <inkml:trace contextRef="#ctx0" brushRef="#br0" timeOffset="42026.283">2948 415 11346,'0'0'6929,"0"0"-4888,0 0-1273,0 0-320,0 0-448,0 0-504,0 0-1592,0-24-1305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52.7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3 65 14635,'0'0'1912,"0"0"-1075,0 0-489,-4 20-157,-14 133 168,17-125-335,2 0 0,1-1 0,1 1 1,2-1-1,7 27-24,-10-44 18,1 0 0,0-1 0,1 1 0,0-1 0,1 0 0,0 0-1,0-1 1,1 1 0,5 5-18,-9-12 12,1 0-1,-1-1 0,1 0 0,0 1 0,0-1 1,-1 0-1,1 0 0,0 0 0,0-1 0,0 1 1,0-1-1,0 0 0,0 1 0,0-1 0,0-1 1,0 1-1,0 0 0,0-1 0,0 1 0,0-1 1,0 0-1,0 0 0,0 0 0,0-1 0,-1 1 1,1-1-1,0 1 0,-1-1 0,0 0 0,1 0 0,-1 0 1,1-1-12,17-16-60,-1 0 1,-1-2 0,0 0 0,-2-1 0,-1-1-1,0 0 1,-2-1 0,0 0 0,-2-1 0,-1-1-1,-1 0 1,-1 0 0,-1 0 0,2-21 59,-8-24 589,-1 70-159,0 1-35,0 0 6,-3 10-15,-2 179 530,6-165-1066,1 0 1,1 0-1,1 0 1,0-1-1,2 0 1,1 0-1,1 0 1,2 0 149,-9-19-288,0 0-1,1 0 1,0 0 0,0-1 0,0 1 0,1-1-1,-1 1 1,1-1 0,0 0 0,0 0 0,0 0 0,0 0-1,0-1 1,1 1 0,2 1 288,6-2-4474</inkml:trace>
  <inkml:trace contextRef="#ctx0" brushRef="#br0" timeOffset="414.112">789 54 10730,'0'0'4768,"0"0"-2636,0 0-1237,0 0-424,0 0-36,-16-8-222,-50-26-181,7 23 141,50 12-133,5 1-12,1 0-1,-1 0 1,1 0-1,-1 1 1,1-1-1,0 1 1,0 0-1,0 0 1,1 0-1,-1 0 1,1 1-1,-1-1 1,1 1-1,0-1 1,0 1-1,1 0 1,-1 0-1,0 3-27,0-4 24,-5 18 48,1-1 1,1 1-1,0 0 1,2 0-1,0 0 0,2 0 1,0 1-1,1-1 1,1 0-1,2 5-72,-2-17-10,0-1 0,1 0 0,0 0 0,1 0 0,0 0 0,0-1 0,0 1 0,1-1 0,0 1 0,1-1 0,-1 0 0,1-1 0,1 1 0,-1-1 0,1 0 0,0-1 0,1 1 0,-1-1 0,1 0 0,0-1 0,0 0 0,1 0 0,-1 0 0,1-1 0,0 0 0,0-1 0,0 1 0,0-2 0,0 1 0,7 0 10,-6-2-230,0 0 1,-1 0-1,1-1 1,0 0-1,-1-1 1,1 1-1,-1-2 0,1 1 1,-1-1-1,0-1 1,0 1-1,0-1 0,-1-1 1,7-3 229,24-19-2744,-1 0-196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53.4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16643,'0'0'2873,"0"0"-1945,0 0-928,0 0-648,0 0-1425,0 0-877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52.08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16187,'0'0'3033,"0"0"-1953,0 0-832,0 0-248,0 0-136,0 0-24,0 0 160,0 0 0,129 9-272,-67-9-560,-14 0-825,-7 0-262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50.9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 82 7465,'0'0'8310,"0"0"-5871,0 0-2098,-1 21-324,-4 69-70,19 43-539,-7-103 469,1-3-243,-5-43 146,-2-1 204,0 1-1,1 0 1,0 0 0,1 0 0,1 0 0,1 0 0,0 1 0,1 0 0,1 0 0,0 0 0,1 1 0,0 0-1,1 0 1,7-6 16,-14 18 9,-1 1-1,2-1 0,-1 1 0,0 0 1,0-1-1,0 1 0,1 0 0,-1 0 1,0 1-1,1-1 0,-1 0 0,0 1 1,1 0-1,-1-1 0,1 1 0,-1 0 1,1 0-1,-1 0 0,1 1 0,-1-1 1,1 1-1,-1-1 0,1 1 0,-1 0 1,0 0-1,1 0 0,-1 0 0,0 0 1,0 0-1,0 1 0,0-1 0,0 1 1,0 0-1,0-1 0,-1 1 0,1 0 1,0 0-1,-1 0 0,0 0 0,1 0 1,-1 0-1,0 1 0,0-1 0,0 0 1,0 1-1,-1-1 0,1 1 0,0 1-8,34 142-700,-35-147 688,0 1-1,0 0 1,0 0-1,0 0 0,0-1 1,0 1-1,0 0 1,0 0-1,0 0 0,1-1 1,-1 1-1,0 0 1,0 0-1,0 0 1,0 0-1,0 0 0,1-1 1,-1 1-1,0 0 1,0 0-1,0 0 0,1 0 1,-1 0-1,0 0 1,0 0-1,0 0 1,1 0-1,-1 0 0,0 0 1,0 0-1,0 0 1,1 0-1,-1 0 0,0 0 1,0 0-1,1 0 1,-1 0-1,0 0 1,0 0-1,0 0 0,1 0 1,-1 0-1,0 0 1,0 0-1,0 0 0,0 1 1,1-1 12,5-24-122,-3 12 6,0 0-1,1 0 1,0 0-1,1 0 1,1 0 0,-1 1-1,2 0 1,-1 1-1,2-1 1,-1 1-1,2 0 1,-1 1 0,1 0 116,-7 7 12,-1 1 0,1 0 1,0-1-1,-1 1 1,1 0-1,0 0 0,0 0 1,0 0-1,0 0 0,0 1 1,0-1-1,0 0 1,0 1-1,0 0 0,0-1 1,0 1-1,1 0 1,-1 0-1,0 0 0,0 1 1,0-1-1,0 0 0,0 1 1,0-1-1,0 1 1,0 0-1,0 0 0,0-1 1,0 1-1,0 1 0,0-1 1,-1 0-1,1 0 1,0 1-1,-1-1 0,1 1 1,-1-1-1,0 1 1,1 0-1,-1-1 0,0 1 1,0 0-13,49 167-334,-49-168 138,-1 0 0,0 0 0,1 0 0,-1 0 0,0-1 0,1 1 0,-1 0 0,1 0 0,0 0 0,-1 0 0,1 0 0,0-1 0,-1 1 0,1 0 0,0 0 0,0-1 0,0 1 0,-1-1 0,1 1 0,0-1 0,0 1 0,0-1 0,0 1 0,0-1 0,0 0 0,0 0 0,0 0 0,0 1 0,0-1 0,0 0 0,0 0 0,0 0 0,0 0 0,1-1 0,-1 1 0,0 0 0,0 0 196,13 0-7212</inkml:trace>
  <inkml:trace contextRef="#ctx0" brushRef="#br0" timeOffset="942.709">787 54 14002,'0'0'2442,"0"0"-629,0 0-905,-15 6-389,-46 20-147,57-25-357,0 1 1,1 0-1,-1 1 1,1-1-1,0 1 1,0-1-1,0 1 0,0 0 1,0 0-1,0 0 1,1 1-1,0-1 1,0 1-1,0-1 0,0 1 1,0 0-1,1 0 1,-1-1-1,1 1 1,0 0-1,0 0 0,1 0 1,-1 1-1,1-1 1,0 0-1,0 2-15,-2 9 87,0 90 29,3-103-163,0-1 1,1 1-1,-1-1 1,1 1-1,-1-1 0,1 0 1,0 1-1,0-1 1,-1 0-1,1 0 0,0 0 1,0-1-1,0 1 1,0 0-1,0-1 1,0 1-1,0-1 0,0 0 1,0 0-1,1 1 1,-1-1-1,0-1 0,0 1 1,0 0-1,0 0 1,0-1-1,0 1 0,0-1 1,0 0-1,0 0 1,0 0-1,0 0 0,0 0 1,-1 0-1,1 0 1,0 0-1,-1-1 0,1 1 1,-1 0-1,1-1 1,-1 0-1,0 1 1,1-2 45,7-11-158,-2 0-1,0 0 1,-1-1-1,0 1 1,-1-1-1,0-1 0,-2 1 1,0-1-1,0-5 160,-1-9 843,-2 30-121,0 0-86,3 7 4,0 9-640,-3-9-8,1-1 1,0 0 0,0 1-1,0-1 1,1 0 0,0 0 0,0 0-1,1 0 1,-1 0 0,1 0-1,1-1 1,-1 0 0,1 1 0,0-1-1,0 0 1,4 3 7,-6-7-57,0 0 0,0-1 0,0 1-1,0 0 1,0-1 0,0 0 0,0 1 0,0-1 0,0 0 0,0 0-1,1 0 1,-1-1 0,0 1 0,0 0 0,0-1 0,0 1 0,0-1-1,0 0 1,0 0 0,0 1 0,-1-1 0,1-1 0,0 1 0,0 0-1,-1 0 1,1-1 0,-1 1 0,1-1 0,-1 1 0,1-1 0,-1 1-1,1-3 58,36-60-1722,-35 58 1500,37-93-2936,-40 98 4548,0 1-3,0 4 279,0 11-1316,0 2-129,0-1 0,0 0 0,2 1 0,0-1 0,1 0 0,0 0 0,3 4-221,-6-19-26,1 0-1,-1 1 0,1-1 0,0 0 1,-1 0-1,1 0 0,0 0 0,0 0 1,0 0-1,0 0 0,0 0 1,0 0-1,0 0 0,0-1 0,0 1 1,0 0-1,0-1 0,0 1 0,1 0 1,-1-1-1,0 0 0,0 1 1,1-1-1,-1 0 0,0 0 0,1 1 1,-1-1-1,0 0 0,1 0 0,-1-1 1,0 1-1,1 0 0,-1 0 1,0-1-1,0 1 0,1 0 0,-1-1 1,0 0-1,0 1 0,1-1 0,-1 0 1,0 1-1,0-1 0,0 0 0,0 0 1,0 0-1,0 0 0,-1 0 1,1 0-1,0 0 0,0 0 0,-1 0 1,1 0-1,0-1 0,-1 1 0,1 0 1,-1 0-1,0-1 0,1 1 27,89-186-5318,-87 179 5567,-3 8-3,0 1 1,1-1 0,-1 0 0,0 0 0,0 0 0,0 0 0,0 0 0,0 0 0,1 0 0,-1 0 0,0 0 0,0 0 0,0 0 0,0 0 0,0 0 0,1 0 0,-1 0 0,0 0 0,0 0 0,0 0 0,0 0 0,0 0 0,1 0 0,-1 0-247,1 10-830,1 22 1327,21 84 417,-19-109-892,-4-4-23,1-1 1,0 1-1,-1-1 0,1 1 0,0-1 0,0 1 1,1-1-1,-1 0 0,0 0 0,1 0 0,0 0 1,-1 0-1,1 0 0,0 0 0,0 0 0,0-1 1,0 1-1,0-1 0,0 1 0,1-1 0,-1 0 1,0 0-1,1 0 0,-1 0 0,1 0 0,-1-1 0,1 1 1,1 0 0,-1-2-139,-1 0 1,0 0 0,1-1-1,-1 1 1,0 0 0,0-1-1,0 1 1,0-1 0,0 0-1,0 1 1,0-1 0,0 0-1,-1 0 1,1 0 0,-1-1-1,1 1 1,-1 0 0,0 0-1,0-1 1,0 1 0,0-1-1,0 0 139,0 1-284,10-24-4169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43.7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83 369 8633,'-31'-1'3824,"24"0"-3729,1 0 0,0 0 0,0 0-1,0 1 1,-1 0 0,1 0 0,0 0-1,-1 1 1,1 0 0,0 0-1,0 1 1,0-1 0,0 2 0,0-1-1,0 0 1,1 1 0,-1 0 0,1 1-1,0-1 1,0 1 0,0 0-1,0 0 1,1 0 0,-1 1 0,0 1-95,2 69-130,5-72 107,0 0-1,1 0 1,-1 0-1,0-1 1,1 1-1,0-1 1,-1 0-1,1 0 1,0 0-1,0 0 1,0 0-1,1 0 1,-1-1-1,0 0 1,1 0-1,-1 0 1,0 0-1,1 0 1,0 0-1,-1-1 1,1 0-1,3 0 24,-7 0 0,3 1-11,0-1 1,0 0-1,0 0 1,0 0-1,0 0 0,0 0 1,1-1-1,-1 1 1,0-1-1,0 0 0,-1 0 1,1 0-1,0 0 1,0-1-1,0 1 1,-1-1-1,1 1 0,-1-1 1,1 0-1,-1 0 1,1-1 10,2-3-66,0-1-1,-1 0 1,0 0 0,0 0 0,0 0 0,-1-1 0,0 0-1,-1 1 1,0-1 0,0 0 0,0 0 0,-1 0 0,0 0 0,-1-1-1,0 1 1,0 0 0,-1 0 0,0-4 66,1-6-49,0 18 102,0 0-17,0 88 460,2-60-269,1-1 1,2 0-1,0 0 0,2 0 0,1-1 1,2 2-228,15 57 168,-14-45-90,-2 0 1,-2 1 0,-2 0-1,1 34-78,-48-69 408,39-5-375,0 0 0,0-1 0,0 0 1,-1 0-1,1 0 0,0 0 0,0 0 0,-1-1 0,1 1 0,0-1 0,0 0 0,0 0 0,0 0 0,0 0 0,0-1 0,0 1 0,0-1 0,0 0 0,1 1 0,-1-1 0,1-1 0,-1 1 0,1 0 0,0-1 0,0 1 1,0-1-1,0 1 0,0-1 0,1 0 0,-1 0 0,1 0 0,0 0 0,0 0 0,0 0 0,0 0 0,0 0 0,0-4-33,20-118-73,76-72-4504,-76 145-396,-12 31-1223</inkml:trace>
  <inkml:trace contextRef="#ctx0" brushRef="#br0" timeOffset="327.579">294 407 4993,'0'0'2791,"0"0"-1090,0 0-736,0 0-98,0 0-54,0 0-236,0 0-350,0 21 302,14 60 1038,15-31-929,-29-50-632,0 0 0,0 0 0,0-1 0,0 1 0,0 0 0,0 0 0,0 0-1,1-1 1,-1 1 0,0 0 0,0 0 0,0 0 0,0 0 0,1-1 0,-1 1-1,0 0 1,0 0 0,0 0 0,1 0 0,-1 0 0,0 0 0,0 0 0,1-1 0,-1 1-1,0 0 1,0 0 0,1 0 0,-1 0 0,0 0 0,0 0 0,1 0 0,-1 0-1,0 0 1,0 0 0,1 0 0,-1 1 0,0-1 0,0 0 0,0 0 0,1 0 0,-1 0-1,0 0 1,0 0 0,0 0 0,1 1 0,-1-1 0,0 0 0,0 0 0,0 0-1,1 1 1,-1-1 0,0 0 0,0 0 0,0 0 0,0 1 0,0-1 0,0 0 0,0 0-1,0 1 1,1-1 0,-1 0-6,1-24-850,-1 21 633,0-28-3702,0 3-6394</inkml:trace>
  <inkml:trace contextRef="#ctx0" brushRef="#br0" timeOffset="520.764">309 245 10162,'0'0'4225,"0"0"-3617,0 0-608,0 0-568,0 0-705,0 0-4216</inkml:trace>
  <inkml:trace contextRef="#ctx0" brushRef="#br0" timeOffset="1339.5">180 1 12602,'0'0'2161,"0"0"-1409,0 0-648,0 0-48,0 0-56,0 0 0,0 0-104,132 14 104,-95-8-1208,-8-3-3041</inkml:trace>
  <inkml:trace contextRef="#ctx0" brushRef="#br0" timeOffset="1957.868">521 230 12202,'0'0'1969,"0"0"-625,0 0-720,0 0-251,0 0-98,0 0-142,-7-7-57,-20-24-52,26 30-42,-1-1 0,1 1 1,0-1-1,0 1 0,-1-1 0,1 1 0,1-1 0,-1 1 0,0-1 0,0 0 0,0 0 0,1 1 0,-1-1 0,1 0 0,0 0 0,-1 0 1,1 0-1,0 0 0,0 1 0,0-1 0,0 0 0,0 0 0,1 0 0,-1 0 0,1 0 0,-1 1 0,1-1 0,-1 0 0,1 0 0,0 1 1,0-1-1,0 0 0,0 1 0,0-1 0,0 1 0,1 0 0,-1-1 0,0 1 0,1 0 0,-1 0 0,1-1 0,-1 1 0,1 0 0,0 1 1,-1-1-1,1 0 0,0 0 0,0 1 0,-1-1 0,1 1 0,0 0 0,0-1 0,0 1 0,0 0 0,0 0 0,0 0 18,0 0-66,0-1 0,0 1 0,0-1 0,1 1 1,-1 0-1,0 0 0,0 0 0,0 0 0,0 1 0,0-1 0,0 0 0,0 1 0,0 0 0,0-1 0,0 1 0,0 0 0,0 0 0,0 0 0,-1 0 0,1 0 0,0 0 0,-1 1 0,1-1 0,-1 1 0,1-1 0,-1 1 0,1-1 0,-1 1 0,0 0 0,0 0 1,0 0-1,0-1 0,0 1 0,-1 0 0,1 0 0,0 0 0,-1 0 0,0 0 0,1 1 0,-1-1 0,0 0 0,0 0 0,0 0 0,0 2 66,0 6 104,0 0 0,0 0 1,-1 0-1,-1 0 0,1 0 0,-2 0 1,1 0-1,-1 0 0,-4 8-104,-7 11 110,-13 33 494,20-17-4367,7-40 33</inkml:trace>
  <inkml:trace contextRef="#ctx0" brushRef="#br0" timeOffset="2366.453">537 555 7313,'0'0'3980,"0"0"-2039,0 0-924,0 0-318,0 0-105,0 0-254,0 0-173,0 0-115,0 0 5,0 17-57,0-3-101,11-17-91,-7-19 257,-11 21-2039,-1 1-598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26.62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25 14579,'0'0'2784,"0"0"-1545,3 7-920,32 113-57,-5 2-1,9 91-261,-25-140-1121,-5-60-463,0-15-3429,-5-5-648</inkml:trace>
  <inkml:trace contextRef="#ctx0" brushRef="#br0" timeOffset="2043.96">229 670 11402,'0'0'2618,"0"0"-1112,0 0-517,-9 3-569,3 0-374,-45 33 191,44-26-182,1 0 1,0 1 0,1 0 0,0 0 0,1 0-1,0 1 1,1 0 0,0 0 0,1-1-1,1 2 1,-1-1 0,2 12-56,2-20 15,1 1 0,-1-1 0,1 0 0,0 1-1,0-1 1,1-1 0,-1 1 0,1 0 0,0-1 0,0 0 0,0 0 0,1 0-1,-1 0 1,0-1 0,1 1 0,0-1 0,0-1 0,0 1 0,-1 0 0,2-1-1,-1 0 1,1 0-15,7 3 44,-5 0-27,1-1 0,0-1 1,0 1-1,1-1 1,-1-1-1,0 0 0,1 0 1,-1 0-1,0-1 1,1-1-1,-1 0 0,0 0 1,1-1-1,-1 0 1,0 0-1,0-1 0,0-1 1,-1 1-1,1-1 1,-1-1-1,0 0 0,0 0 1,3-2-18,7-9-111,0-1 1,-1-1-1,-1 0 1,-1-1-1,0-1 1,-2 0-1,0-1 1,-1-1-1,-1 0 1,-1 0-1,0-3 111,15-50-211,-3-1-1,9-59 212,-31 134-1,15-163 74,-15 161-39,0 1-1,0-1 1,-1 0 0,1 1 0,-1-1-1,0 0 1,0 1 0,0-1 0,0 1-1,0-1 1,-1 1 0,1-1-1,-1 1 1,1 0 0,-1 0 0,0 0-1,0 0 1,0 0 0,0 0 0,0 1-1,0-1 1,-1 1 0,1-1-1,0 1 1,-1 0 0,1 0 0,-1 0-1,0 0 1,1 0 0,-1 1 0,0-1-1,1 1 1,-1-1 0,0 1-1,0 0 1,1 0 0,-1 1 0,0-1-1,1 0 1,-1 1 0,0 0 0,1-1-1,-1 1 1,1 0 0,-1 1-1,1-1 1,-1 0 0,1 1 0,0-1-1,-2 2-33,-5 6 55,1 0 0,0 1 0,0-1 1,1 2-1,0-1 0,1 1 0,1 0 0,-1 0 0,2 0 0,-1 1 0,2 0 0,-1 0 0,2 0 0,0 0 0,0 0 0,1 1 0,0-1 0,1 0 0,1 1 0,0-1 0,0 0 0,3 6-55,-3 27 35,1-7-10,3 0 0,1 0 0,2 0 0,1-1 0,2-1 0,2 0 0,1 0 0,16 26-25,6-1-28,-35-61 15,0 1 0,1-1 0,-1 1 1,0-1-1,0 0 0,0 1 0,0-1 1,0 0-1,0 0 0,1 0 0,-1 0 1,0 0-1,0 0 0,0 0 0,0 0 0,1 0 1,-1-1-1,0 1 0,0 0 0,0-1 1,0 1-1,0-1 0,0 1 0,0-1 1,0 0-1,0 1 0,0-1 0,0 0 1,0 0-1,-1 0 0,1 1 0,0-1 1,0 0-1,-1 0 0,1 0 0,-1 0 1,1 0-1,-1 0 0,1-1 0,-1 1 0,0 0 1,1 0-1,-1 0 0,0 0 0,0 0 1,0-1-1,0 1 0,0 0 0,0-1 13,3-4 27,-1 0-15,0 0 0,1 0 0,0 0 0,0 0 0,1 0 0,0 1 0,0 0 0,0-1 0,0 1 0,1 1 0,0-1 0,0 1 0,0 0 0,1 0 0,-1 0 0,1 1 0,0 0 0,0 0 0,0 0 0,0 1 0,1 0 0,-1 0 0,1 1 0,-1 0 0,2 0-12,-3 1 14,-2-1-10,0 1 0,-1 0-1,1 0 1,0 0 0,-1 0-1,1 0 1,0 1-1,-1-1 1,1 1 0,0 0-1,-1 0 1,1 0-1,-1 0 1,1 0 0,-1 1-1,0-1 1,1 1-1,-1-1 1,0 1 0,1 1-4,-2-2-41,-1 0 0,0 0 1,1-1-1,-1 1 0,1 0 0,0 0 1,-1-1-1,1 1 0,0 0 1,-1-1-1,1 1 0,0-1 0,0 1 1,-1-1-1,1 1 0,0-1 1,0 1-1,0-1 0,0 0 1,0 1-1,-1-1 0,1 0 0,0 0 1,0 0-1,0 0 0,0 0 1,0 0-1,0 0 0,0 0 0,0 0 1,0 0-1,0-1 0,0 1 1,-1 0-1,1 0 0,0-1 1,0 1-1,0-1 0,0 1 0,-1-1 1,1 1-1,0-1 0,0 0 1,-1 1-1,1-1 0,-1 0 0,1 1 1,0-1-1,-1 0 0,1 0 1,-1 1-1,0-1 0,1 0 1,-1 0-1,0 0 0,1 0 0,-1 0 1,0 0-1,0 0 0,0 0 41,28-65-576,-27 66 620,-1-1-1,0 1 0,0-1 0,0 1 1,1-1-1,-1 1 0,0 0 0,1-1 0,-1 1 1,0-1-1,1 1 0,-1 0 0,0-1 1,1 1-1,-1 0 0,1-1 0,-1 1 1,1 0-1,-1 0 0,1-1 0,-1 1 1,1 0-1,-1 0 0,1 0 0,-1 0 0,1 0 1,-1-1-1,1 1 0,-1 0 0,1 0 1,-1 0-1,1 1 0,0-1 0,-1 0 1,1 0-1,-1 0 0,1 0 0,-1 0 0,1 1 1,-1-1-1,1 0 0,-1 0 0,0 1 1,1-1-1,-1 0 0,1 1 0,-1-1 1,0 0-1,1 1 0,-1-1 0,0 1 1,1-1-1,-1 1 0,0-1 0,0 1 0,1-1 1,-1 1-1,0-1-43,20 29 240,-18-25-233,0 1 0,1-1 0,0 1 0,0-1 0,0 0 0,0 0 0,0 0 0,1 0 0,0-1 0,-1 0 0,1 1 0,1-1 0,-1-1 1,0 1-1,1 0 0,0-1 0,-1 0 0,1 0-7,-2-4-16,-1 0 0,1-1 0,-1 1 0,0 0 0,0-1 0,0 1 0,0-1 0,-1 0 0,1 0 0,-1 0 0,1 1 0,-1-1 0,0 0 0,0-1 0,-1 1 0,1 0 0,0 0 0,-1 0 0,0 0 0,0-1 0,0 1 0,0 0 0,0 0 0,-1 0 0,0-2 16,1 4-6,1-1-3,-1 0 0,1-1-1,-1 1 1,0 0-1,0 0 1,0-1 0,0 1-1,0 0 1,0 0-1,-1-1 1,1 1 0,-1 0-1,1 0 1,-1 0-1,0 0 1,0 0-1,0 0 1,0 0 0,0 0-1,0 0 1,-1 0-1,1 0 1,-1 1 0,1-1-1,-1 0 1,0 1-1,0 0 1,1-1 0,-1 1-1,0 0 1,0 0-1,0 0 1,0 0 0,0 0-1,-1 1 1,1-1-1,0 0 1,0 1 0,-2 0 9,-79-5-575,132-16 490,-38 16 113,0 0 1,0 0 0,1 1-1,-1 0 1,1 1 0,0 0-1,0 1 1,0 1 0,1-1-29,-9 2 43,1 0 0,0 0 0,0 0 0,-1 0 1,1 1-1,0-1 0,-1 1 0,1 1 0,0-1 1,-1 1-1,0-1 0,1 1 0,-1 0 1,0 1-1,0-1 0,0 1 0,0 0 0,0 0 1,-1 0-1,0 0 0,1 1 0,-1-1 1,0 1-1,0 0 0,-1 0 0,1 0 0,-1 0 1,0 1-44,17 31-60,1-54-207,-17 13 260,-2 2 29,1 0-1,-1 0 0,1 0 0,-1 0 1,1 0-1,0 0 0,0 0 0,1 1 1,-1-1-1,0 1 0,1 0 0,0-1 1,-1 1-1,1 0 0,0 1 1,0-1-1,0 0 0,0 1 0,0 0 1,1 0-1,-1 0 0,0 0 0,1 0 1,-1 0-1,0 1 0,1 0 0,-1 0 1,1 0-1,-1 0 0,1 0 0,-1 1 1,0-1-1,1 1 0,-1 0 1,0 0-1,0 0 0,1 1 0,-1-1-21,45 51-38,-47-52-1,0 0 1,0 0 0,0 0 0,0 0 0,0-1-1,0 1 1,1 0 0,-1 0 0,0-1 0,0 1-1,0-1 1,0 1 0,0-1 0,0 1 0,0-1-1,0 0 1,-1 0 0,1 1 0,0-1 0,0 0-1,0 0 1,-1 0 0,1 0 0,0 0 0,-1 0-1,1 0 1,-1 0 0,1 0 0,-1 0 0,0 0-1,1 0 1,-1 0 0,0 0 0,0 0 0,0-1-1,0 1 1,0 0 0,0 0 0,0-1 38,3-7-215,33-169-4346,-33 100 7455,-3 77-2250,0 1-149,-3 10 478,-3 9-622,2 0 1,0 0-1,2 1 1,0-1-1,1 1 1,0-1 0,2 5-352,-1-7 125,2-1-102,1 0 0,0 0-1,1 0 1,0-1-1,1 1 1,1-1 0,1 0-1,6 11-22,7 19-38,52 157 105,-57-86-95,-4 2 0,-6 0 0,-5 5 28,0-121-37,0 0 0,0-1 0,0 1 0,-1-1 1,1 1-1,0 0 0,0-1 0,-1 1 0,1-1 1,-1 1-1,0-1 0,1 1 0,-1-1 0,0 1 0,0-1 1,0 0-1,0 0 0,0 1 0,0-1 0,0 0 1,0 0-1,0 0 0,-1 0 0,1 0 0,0 0 1,-1 0-1,1-1 0,-1 1 0,1 0 0,-1-1 1,1 1-1,-1-1 0,1 0 0,-1 1 0,0-1 0,1 0 1,-1 0-1,1 0 0,-1 0 0,0 0 0,1 0 1,-1-1-1,1 1 0,-1 0 0,0-1 0,1 0 1,-1 1 36,-12-1-324,3-1 60,1 0 0,-1-1-1,1 0 1,0-1 0,0 0 0,0 0-1,1-2 1,-1 1 0,1-1 0,1 0-1,-1-1 1,1 0 0,-7-7 264,-47-59-3096,36 41-416</inkml:trace>
  <inkml:trace contextRef="#ctx0" brushRef="#br0" timeOffset="2494.271">1009 320 14819,'0'0'3985,"0"0"-3321,0 0-376,0 0-288,0 0 72,0 0-80,0 0-176,0 0-376,107-26-9,-96 43-319,3 4-712,-6-1-4401</inkml:trace>
  <inkml:trace contextRef="#ctx0" brushRef="#br0" timeOffset="3489.453">1754 172 11882,'0'0'3679,"0"0"-2497,0 0-753,0 0-91,0 0 96,0 0 47,0 0-158,-7-16-184,-23-51-115,23 18-42,9 47-33,-1-1 0,1 0 0,0 1 0,-1-1 0,2 1 0,-1-1 0,0 1 0,0 0 0,1 0 0,-1 0 0,1 0 0,-1 1-1,1-1 1,0 1 0,0-1 0,0 1 0,0 0 0,0 0 0,0 0 0,0 0 0,0 1 0,0-1 0,0 1 0,0 0 0,0 0 0,0 0-1,1 0 1,-1 1 0,1 0 51,0-2-33,0 1 1,-1 0-1,1 0 0,0 1 0,0-1 0,-1 1 0,1-1 1,0 1-1,-1 1 0,1-1 0,-1 0 0,0 1 0,1-1 1,-1 1-1,0 0 0,0 0 0,0 1 0,0-1 0,0 0 0,-1 1 1,1 0-1,-1 0 0,1 0 0,-1 0 0,0 0 0,0 0 1,-1 0-1,1 1 0,-1-1 0,2 3 33,0 6 15,-1-1 0,1 1 0,-2 0 0,0 0 0,0 0 0,-1 0 0,-1 0 0,-1 7-15,2-4 105,-62 277 731,62-285-1021,-2 14-1023,-1-9-2422,0-5-2442</inkml:trace>
  <inkml:trace contextRef="#ctx0" brushRef="#br0" timeOffset="3857.141">1876 669 10066,'0'0'3442,"0"0"-1862,0 0-812,0 0-385,0 0-231,0 0-23,0 0-65,8-4 770,-8 4-1048,0-9 504,-2 4-4177,-7 5-128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0T12:48:17.02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16 99 14002,'0'0'1972,"0"0"-1171,-5 18-657,-16 120-165,31 173 10,6-191-1832,-21-118-2467,-5-2-1880</inkml:trace>
  <inkml:trace contextRef="#ctx0" brushRef="#br0" timeOffset="1695.261">1092 478 392,'0'0'9452,"0"0"-5994,0 0-2103,0 0-404,0 0-287,3-11-97,16-38-131,29 13 253,135-49-473,-165 78-519,0-1 0,-1 0 0,0-1 0,0-1 0,-1-1 0,0 0 0,-1-1 0,0 0 0,-1-2 0,-1 1 0,0-2 0,-1 0 0,0 0 0,-2-1 0,1 0 0,5-15 302,-12-17-611,-4 47 703,0-1 0,-1 1 0,1 0 0,-1 0 0,1-1 0,-1 1 0,0 0 0,1 0 1,-1 0-1,0 0 0,0 0 0,0 0 0,0 0 0,1 0 0,-2 0 0,1 0 0,0 0 0,0 0 0,0 1 0,0-1 0,0 0 1,-1 1-1,1-1 0,0 1 0,0 0 0,-1-1 0,1 1 0,0 0 0,-1 0 0,1 0 0,0 0 0,-1 0 0,0 0-91,-1 0 49,0 0 0,0 0 0,0 0 0,0 0 0,1 1 0,-1 0 0,0-1 0,0 1-1,0 0 1,1 0 0,-1 0 0,1 1 0,-1-1 0,1 1 0,-1 0 0,1-1 0,0 1 0,0 0-1,0 0 1,0 0 0,0 0 0,0 1 0,0-1 0,1 1 0,-1-1 0,1 1 0,0-1 0,0 1 0,0 0-1,0-1 1,0 2-49,-5 14 66,1 1 0,0 0 0,1 0-1,1 0 1,1 1 0,1-1 0,1 1-1,0-1 1,3 13-66,-2 23 14,-1-29-45,1 0 0,1 0 0,1 0 0,1-1 0,1 0 0,2 0 0,0 0 0,2 0 0,8 15 31,-16-39-11,-1-1 1,1 1-1,0-1 0,-1 0 1,1 1-1,0-1 0,-1 0 0,1 0 1,0 0-1,-1 1 0,1-1 1,0 0-1,-1 0 0,1 0 1,0 0-1,0 0 0,-1 0 0,1 0 1,0-1-1,-1 1 0,1 0 1,0 0-1,-1 0 0,1-1 1,0 1-1,-1 0 0,1-1 0,-1 1 1,1 0-1,0-1 0,-1 1 1,1-1-1,-1 1 0,1-1 1,-1 1-1,0-1 0,1 0 1,-1 1-1,1-1 0,-1 1 0,0-1 1,0 0-1,1 1 0,-1-1 1,0 0-1,0 0 0,0 1 1,0-1-1,0 0 0,0 1 0,0-1 1,0 0-1,0 1 0,0-1 1,0 0-1,0 0 0,0 1 11,4-8 15,-1 4-19,0 0 0,0 0 0,0 1 1,1 0-1,0-1 0,-1 1 0,1 1 0,0-1 0,1 0 0,-1 1 0,0 0 0,1 0 0,-1 0 0,1 1 0,0 0 0,-1 0 0,1 0 0,0 0 0,0 1 0,0-1 0,0 1 0,0 0 1,-1 1-1,1-1 0,0 1 0,1 1 4,-1 0 5,-1 0 1,1 0-1,-1 1 1,0 0-1,0 0 1,0 0-1,-1 0 1,1 0-1,-1 1 1,0 0-1,0 0 1,0 0-1,0 0 1,0 0-1,-1 0 1,0 1-1,1 2-5,17 24 47,-19-29-45,0 0 1,0-1 0,0 1-1,0 0 1,1-1 0,-1 0-1,0 1 1,1-1 0,-1 0-1,1 1 1,0-1 0,-1 0-1,1 0 1,0 0 0,0-1-1,0 1 1,-1 0 0,1-1-1,0 1 1,0-1 0,0 1-1,0-1 1,0 0 0,0 0-1,0 0 1,0 0 0,0 0-1,0-1 1,0 1 0,0-1-1,0 1 1,0-1 0,0 0-3,67-79-275,-61 70 222,-1 0 0,0-1 0,-1 0 0,0-1 0,0 1 0,-2-1 0,1 0 0,-1 0 0,-1 0 0,0-1 0,-1 1 0,-1-1 0,0-1 53,-1 12 23,-1 1 1,0 0-1,0 0 1,-1-1-1,1 1 1,0 0-1,0 0 1,0 0-1,-1 1 1,1-1-1,-1 0 1,1 0-1,0 1 1,-1-1-1,1 1 1,-1-1-1,1 1 1,-1-1-1,0 1 1,1 0-1,-1 0 1,1 0-1,-1 0 1,0 0-1,1 0 1,-1 0-1,1 1 1,-1-1-1,1 1 1,-1-1-1,1 1 1,-1-1-1,1 1 1,-1 0-1,1 0 1,0 0-1,-1 0 1,1 0-1,0 0 1,0 0-1,0 0 1,0 0-1,0 0 1,0 1-1,0-1 1,0 1-24,-4 3 44,1 0 0,0 1-1,0 0 1,0-1 0,1 2 0,0-1 0,0 0 0,1 1-1,-1-1 1,1 1 0,1-1 0,-1 1 0,1 0 0,1 0-1,-1 0 1,1 0 0,0 0 0,1 0 0,-1 0-1,1-1 1,1 1 0,-1 0 0,1 0 0,1-1 0,-1 1-1,1-1 1,0 0 0,0 0 0,1 0 0,2 3-44,-3-3 5,1 0 0,0 0 0,1-1 0,-1 0 0,1 0 0,0 0 0,0 0 0,0-1 0,1 0 0,-1 0 0,1 0 0,0-1 0,1 0 0,-1 0 0,0-1 0,1 1 0,-1-1 0,1-1 0,0 1 0,0-1 0,3 0-5,-7-1-21,0 0 0,0 1 0,1-2 1,-1 1-1,0 0 0,0-1 0,1 1 0,-1-1 0,0 0 0,0 0 0,0 0 1,0-1-1,0 1 0,0-1 0,0 1 0,-1-1 0,1 0 0,-1 0 0,1 0 1,-1-1-1,1 1 0,-1 0 0,0-2 21,11-11-304,-2 0 1,0-1-1,0 0 1,-2-1-1,0 0 0,-1 0 1,1-4 303,6-26-159,-8 31 1824,12 131-1433,-19-115-251,0-1 0,1 1 0,-1 0 0,0 0 0,0-1 0,1 1 0,-1 0 0,0 0 0,1-1 0,-1 1 0,0 0 0,1 0 0,-1 0 0,0-1 0,1 1 0,-1 0 0,1 0 0,-1 0 0,0 0 0,1 0 0,-1 0 0,1 0 0,-1 0 0,0 0 0,1 0 1,-1 0-1,1 0 0,-1 0 0,0 0 0,1 1 0,-1-1 0,1 0 0,-1 0 0,0 0 0,1 0 0,-1 1 0,0-1 0,1 0 0,-1 0 0,0 1 0,0-1 0,1 0 0,-1 1 0,0-1 0,0 0 0,1 1 0,-1-1 0,0 0 0,0 1 0,0-1 0,0 1 0,0-1 0,1 0 0,-1 1 0,0-1 0,0 1 0,0-1 0,0 0 0,0 1 0,0-1 0,0 1 0,0-1 0,-1 0 0,1 1 0,0-1 0,0 1 19,19-37-6,-14 25-36,42-64 53,-46 74 7,0 0 1,1 0 0,-1 0-1,0 1 1,0-1-1,0 0 1,1 1 0,-1-1-1,0 0 1,1 1 0,-1-1-1,0 1 1,1 0 0,-1 0-1,1-1 1,-1 1 0,0 0-1,1 0 1,-1 0-1,1 0 1,-1 1 0,0-1-1,1 0 1,-1 0 0,1 1-1,-1-1 1,0 1 0,1 0-1,-1-1 1,0 1-1,0 0 1,0 0 0,1-1-1,-1 1 1,0 0 0,0 0-1,0 0 1,0 0 0,0 1-1,-1-1 1,1 0-1,0 0 1,-1 0 0,1 1-1,0-1 1,-1 0 0,1 1-1,-1 0-18,26 75 143,-25-77-152,0 0-1,-1 0 1,1 0 0,0 0 0,0 0-1,0 0 1,-1 0 0,1 0 0,0 0-1,0 0 1,0 0 0,-1 0-1,1-1 1,0 1 0,0 0 0,-1-1-1,1 1 1,0 0 0,-1-1-1,1 1 1,0-1 0,-1 1 0,1-1-1,0 1 1,-1-1 0,1 0 0,-1 1-1,1-1 1,-1 0 0,0 1-1,1-1 1,-1 0 0,0 0 0,1 1-1,-1-1 1,0 0 0,0 0 0,0 0-1,1 1 1,-1-1 0,0 0-1,0 0 1,0 0 0,0 1 0,-1-2 9,4-2-22,9-16-7,-9 12 24,0 1-1,0-1 1,1 1-1,0 0 1,0 1-1,0-1 1,1 1-1,0 0 1,1 0 0,-1 0-1,1 1 1,0 0-1,1 0 1,-1 0-1,1 1 1,0 0-1,0 0 1,0 1 0,0 0-1,1 0 1,-1 0-1,1 1 1,0 1-1,3-1 6,19 53 932,-22-31-794,-6-11-131,1-1 0,0 0 0,1 1 1,-1-2-1,2 1 0,-1 0 0,1-1 0,0 0 1,1 0-1,-1 0 0,1-1 0,1 1-7,-6-7-10,0 1-1,0-1 0,0 1 0,0-1 0,0 1 0,0-1 1,0 1-1,1-1 0,-1 0 0,0 0 0,0 0 1,0 0-1,0 0 0,1 0 0,-1 0 0,0 0 0,0 0 1,0 0-1,1 0 0,-1-1 0,0 1 0,0-1 1,0 1-1,0-1 0,0 1 0,0-1 0,0 1 1,0-1-1,0 0 0,0 0 0,0 1 0,0-1 0,-1 0 1,1 0-1,0 0 0,-1 0 0,1 0 0,0 0 1,-1 0-1,1 0 0,-1 0 0,0-1 11,21-44-987,-16 20-656,2 2-2103</inkml:trace>
  <inkml:trace contextRef="#ctx0" brushRef="#br0" timeOffset="2506.226">1841 391 3024,'0'0'6799,"0"0"-4609,0 0-1750,0 0-315,0 0-101,0-11-28,0-69-759,0 80 1126,0 0 249,0 0 276,0 0 305,0 0-218,0 0-391,0 0-266,0 0-132,0 0 24,0 0-26,0-21 468,40-52-264,8-2-360,-19 97-195,-24-14 170,89 100-339,-50-67-3975,-28-31-5430</inkml:trace>
  <inkml:trace contextRef="#ctx0" brushRef="#br0" timeOffset="-701.581">336 259 14075,'0'0'1807,"0"0"-1102,0 0-310,0 0-19,0 0 56,0 0 53,0 0-146,-19-8-158,-60-23 24,25 23-69,45 10-147,0 1-1,0 0 1,0 1 0,1 0 0,-1 0-1,1 1 1,0 0 0,0 0 0,1 1-1,-1 0 1,1 0 0,1 0 0,-1 1-1,1 0 1,0 1 0,0 0-1,1 0 1,0 0 0,1 0 0,-4 8 11,3-6-21,1-1 0,0 0 0,0 1 0,1 0 1,0 0-1,0 0 0,1 0 0,1 1 0,0-1 1,0 0-1,1 1 0,0-1 0,1 0 0,0 1 1,1-1-1,0 0 0,0 0 0,1 0 0,1 0 0,-1 0 1,4 4 20,1-4-169,1 1 0,0-2 0,1 1 0,0-1 0,0 0 1,1-1-1,0-1 0,0 1 0,1-2 0,0 0 0,1 0 1,-1-1-1,1-1 0,0 0 0,0 0 0,0-1 0,0-1 1,1-1-1,-1 1 0,1-2 0,-1 0 0,1-1 0,-1 0 0,5-2 169,-5-1-527,-1 0-1,0-1 0,0-1 0,0 0 0,0-1 0,-1 0 0,0-1 0,-1 0 0,1-1 0,-2 0 0,1 0 0,-1-1 0,-1 0 0,2-3 528,24-31 15,-16 12 4109,-21 49 955,0 23-5508,3-28 908,-1 67-309,1-76-196,1-1-1,-1 1 1,1 0 0,0-1-1,-1 1 1,1-1-1,0 1 1,1-1-1,-1 1 1,0-1-1,1 0 1,-1 1-1,1-1 1,0 0-1,0 0 1,0 0 0,0 0-1,0-1 1,0 1-1,0 0 1,1-1-1,-1 0 1,1 1-1,-1-1 1,1 0-1,-1 0 1,1-1 0,0 1-1,-1 0 1,1-1-1,0 0 1,-1 1-1,1-1 1,0 0-1,0-1 1,-1 1-1,1 0 1,0-1 0,-1 1-1,1-1 1,0 0-1,-1 0 1,1 0-1,-1 0 1,1 0-1,-1-1 1,0 1-1,0-1 1,1 0 0,-1 1-1,0-1 1,0 0-1,-1 0 1,1 0-1,0-1 1,-1 1-1,1-1 27,0 0-25,1 0-1,-1-1 1,-1 1-1,1-1 1,0 0-1,-1 1 1,0-1-1,0 0 0,0 0 1,0 0-1,0 0 1,-1 0-1,0 0 1,0 0-1,0 0 1,0 0-1,-1 0 1,1 0-1,-1 0 1,0 1-1,0-1 0,-1 0 1,1 0-1,-1 1 1,0-1-1,0 1 1,0-1-1,0 1 1,0 0-1,-1 0 1,0 0-1,0 0 1,-1-1 25,-5 1 56,1 0 0,-1 1 0,0 1 0,0-1 0,0 2 0,0-1 0,0 1 0,0 0 0,0 1 0,0 0 0,0 1 0,0-1 0,0 2 0,0-1 0,-7 5-56,6-4-639,8-3-4329,2 0-3575</inkml:trace>
  <inkml:trace contextRef="#ctx0" brushRef="#br0" timeOffset="-435.959">728 114 13298,'0'0'2225,"0"0"-1601,0 0-624,0 0-280,0 0 0,0 0-448,-11 129-289,15-91-1487,3-6-8394</inkml:trace>
  <inkml:trace contextRef="#ctx0" brushRef="#br0" timeOffset="3439.437">701 1156 13202,'0'0'2376,"0"0"-1368,0 0-692,0 0-231,0 0 51,1 3-69,65 107 1131,-58-95-1183,34 56-197,-4 2 0,-2 2 0,-4 0 0,10 41 182,-42-114-415,2 4 472,-2-4-4123,-6-2-152</inkml:trace>
  <inkml:trace contextRef="#ctx0" brushRef="#br0" timeOffset="3626.179">765 1467 6209,'0'0'6785,"0"0"-5376,0 0-553,0 0-72,0 0-280,0 0 40,0 0-40,37-94-16,-7 82-64,3 1-199,3-1-121,1 0-104,4 3-337,-5 1 41,5-1-528,-1-3-584,-7 3-2377,-7 1-7113</inkml:trace>
  <inkml:trace contextRef="#ctx0" brushRef="#br0" timeOffset="3967.577">1254 1043 13378,'0'0'2368,"0"0"-1331,0 0-761,0 0-173,3 19 85,20 124 102,91 227-984,-114-368 247,3 8 264,-2-3-5588,-1-7-910</inkml:trace>
  <inkml:trace contextRef="#ctx0" brushRef="#br0" timeOffset="4137.232">1206 1401 8833,'0'0'6418,"0"0"-5130,0 0-936,0 0-336,0 0 256,0 0 32,0 0-24,66-65-112,-37 51-120,1 2 24,-1 0-72,4 3-536,0-2 136,19 2-568,-12 0-816,-3 3-3201</inkml:trace>
  <inkml:trace contextRef="#ctx0" brushRef="#br0" timeOffset="5039.274">1831 929 5217,'0'0'8842,"0"0"-5929,0 0-2266,0 0-331,-1 1 3,-4 58-273,41 126 122,-30-151-112,-3-7-110,2 1 0,1-1 0,1 0 0,1 0 0,2-1 0,0 0 0,12 18 54,11-14-2501,-9-39-4959,-19-5-485</inkml:trace>
  <inkml:trace contextRef="#ctx0" brushRef="#br0" timeOffset="6097.269">2046 1212 9978,'0'0'2896,"0"0"-1104,0 0-558,0 0-463,0 0-228,0 0-26,0 0-162,0 0-210,-8 1-48,4-1-80,3-1-14,-1 1 1,0 0 0,1 0-1,-1 0 1,1 0-1,-1 0 1,1 0 0,-1 0-1,0 1 1,1-1 0,-1 0-1,1 1 1,-1 0 0,1-1-1,0 1 1,-1 0 0,1-1-1,0 1 1,-1 0 0,1 0-1,0 0 1,0 0 0,0 1-1,0-1 1,0 0 0,0 0-1,0 1 1,0-1-4,-7 104 880,8-101-880,0 1 0,1 0-1,0-1 1,0 1 0,0-1 0,0 1 0,1-1 0,-1 1 0,1-1 0,0 0 0,1 0 0,-1 0 0,1 0 0,-1 0-1,1-1 1,0 1 0,1-1 0,-1 0 0,1 0 0,-1 0 0,1 0 0,0 0 0,0-1 0,0 0 0,0 0 0,0 0 0,1 0-1,-1-1 1,1 0 0,-1 1 0,1-2 0,-1 1 0,3 0 0,1-4-21,0 0 0,0-1 0,0 1 0,-1-1 0,1-1 0,-1 0-1,0 0 1,0 0 0,-1-1 0,0 0 0,0 0 0,0 0 0,0-1 0,-1 0 0,0 0 0,-1 0 0,0-1 0,0 0 0,0 1 0,-1-1-1,0-1 1,1-7 21,6-4-8,7-18-107,-1-1 0,-3 0 0,0-1 0,-3 0 0,-1-1 0,-3 0 1,0 0-1,-3-1 0,-2-6 115,-1 34-78,-8-75-391,7 86 463,0 1 1,0-1-1,0 0 1,0 1-1,-1 0 1,1-1-1,0 1 1,-1 0 0,0 0-1,0-1 1,0 1-1,0 1 1,0-1-1,0 0 1,0 0-1,0 1 1,-1-1-1,1 1 1,-1 0 0,1 0-1,-1 0 1,1 0-1,-1 0 1,0 0-1,1 1 1,-1-1-1,0 1 1,1 0-1,-1 0 1,-2 0 5,2 0 6,-1-1 0,1 1 0,-1 0 0,1 0-1,-1 1 1,1-1 0,0 1 0,-1 0 0,1 0 0,0 0 0,-1 0 0,1 0-1,0 1 1,0-1 0,0 1 0,0 0 0,1 0 0,-1 0 0,0 1 0,1-1 0,-1 0-1,1 1 1,0 0 0,0-1 0,0 1 0,0 0 0,0 0 0,1 0 0,-1 1-6,-3 14 173,1-1 0,1 1 0,1 0 0,0 0 0,1 0 0,1 0 0,0 0 0,4 15-173,3 11 97,1 0 0,3-1 0,2 0 0,1 0 0,16 28-97,26 38 14,-55-109-16,0 1 0,1-1-1,-1 0 1,1 1-1,-1-1 1,1 0 0,-1 0-1,1 0 1,-1 0 0,0 0-1,1 0 1,-1 0 0,1 0-1,-1-1 1,1 1-1,-1-1 1,0 1 0,1-1-1,-1 1 1,0-1 0,1 0-1,-1 0 1,0 0 0,0 1-1,0-1 1,0 0-1,0 0 1,0-1 0,0 1-1,0 0 1,0 0 0,0 0-1,-1-1 1,1 1-1,0 0 1,-1-1 0,1 1-1,-1 0 1,0-1 0,1 1-1,-1-1 1,0 1 0,0-1-1,0 1 1,0 0-1,0-1 1,0 0 2,5-9 11,0 2 7,0 1 0,0 0-1,1 1 1,0-1 0,0 1 0,1 0-1,0 1 1,0-1 0,1 1-1,0 1 1,0-1 0,0 2-1,0-1 1,1 1 0,0 0-1,0 1 1,0 0 0,0 0 0,0 1-1,1 0 1,-1 0 0,7 1-18,-14 1 0,1 0 0,-1-1 0,0 1 0,1 0 0,-1 1 0,1-1 0,-1 0 0,0 1 0,1-1 0,-1 1 0,0 0 0,0 0 0,1 0 0,-1 0 0,0 0 0,0 0 0,0 1 0,0-1 0,-1 1 0,1-1 0,0 1 1,0 0-1,-1 0 0,1-1 0,-1 1 0,0 0 0,1 0 0,-1 1 0,0-1 0,0 0 0,-1 0 0,1 1 0,0-1 0,-1 0 0,1 2 0,25 126-8,-25-129-5,-1-1 1,1 1-1,0-1 1,0 1-1,0-1 1,0 1-1,0-1 1,0 0-1,0 0 1,0 1-1,0-1 1,-1 0-1,1 0 1,0 0-1,0 0 1,0 0-1,0 0 1,0 0-1,0-1 1,0 1-1,0 0 1,0 0-1,0-1 1,0 1-1,0-1 1,0 1-1,0-1 1,-1 1-1,1-1 1,0 1-1,0-1 1,-1 0-1,1 1 1,0-1-1,-1 0 1,1 0-1,0 0 13,15-22-514,0 0 0,-2-2 0,0 1 0,-2-2 0,0 0 0,-2 0-1,-1-1 1,1-11 514,-5-61-261,-7 97 322,1 0 1,0 1-1,0-1 1,-1 1-1,1-1 1,-1 1-1,1 0 0,-1-1 1,1 1-1,-1 0 1,0 0-1,0 0 0,0 0 1,1 1-1,-1-1 1,0 0-1,0 1 1,0 0-1,0-1 0,0 1 1,0 0-1,0 0 1,0 0-1,0 0 0,0 0 1,0 0-1,0 1 1,0-1-1,0 1 1,0-1-1,-2 2-61,2 0 12,0-1-1,1 1 1,-1 0-1,0 0 1,1 0 0,-1 0-1,1 0 1,0 0-1,-1 0 1,1 0 0,0 0-1,0 1 1,1-1-1,-1 1 1,0-1 0,1 0-1,-1 1 1,1-1-1,0 1 1,0-1 0,0 1-1,0-1 1,0 1-1,1-1 1,-1 1 0,1-1-1,0 1-11,-1 9-152,6 7-1205,3-9-3327,-2-3-5651</inkml:trace>
  <inkml:trace contextRef="#ctx0" brushRef="#br0" timeOffset="8025.946">2830 993 12754,'0'0'1887,"0"0"-1138,0 0-381,0 0-196,0 0-58,0 0-39,-11 8-55,-33 27 1,41-33-6,1 1 0,0 0 0,0 0 0,0 0-1,0 0 1,1 0 0,-1 0 0,1 0 0,0 0 0,0 1-1,0-1 1,0 0 0,0 1 0,1-1 0,-1 1 0,1-1-1,0 0 1,0 1 0,1 3-15,-1 1 114,1 117 558,-1-122-672,0 1 0,0 0 0,0 0 0,1 0 1,0-1-1,0 1 0,0 0 0,0-1 0,0 1 0,1-1 0,0 1 0,0-1 0,0 0 0,0 1 0,0-1 0,0 0 0,1-1 0,0 1 0,-1 0 0,1-1 0,0 1 0,0-1 0,0 0 0,1 0 0,-1 0 0,0 0 0,1-1 0,-1 0 0,1 1 1,0-1-1,-1 0 0,1-1 0,0 1 0,3 0 0,27-48-471,-28 31 326,-1-1 0,-1 1 1,0-1-1,-1 1 0,0-1 0,-2 0 1,0 0-1,-1 0 0,-1-9 145,1 4 483,0 21 46,0 1-1,0 0-24,0 0-142,0 27-85,46 68 119,-4-41-420,-13-57-2804,-15-12-2304,-6 1-2131</inkml:trace>
  <inkml:trace contextRef="#ctx0" brushRef="#br0" timeOffset="8795.497">3145 929 10682,'0'0'2137,"0"0"-1066,0 0-501,0 0-214,0 0 167,0 0 44,-6 5-129,5-4-417,-3 2 61,1-1 0,0 1 0,0 0 0,0-1 0,0 2 0,0-1 0,1 0 0,-1 0 0,1 1 0,0-1 0,0 1 0,0 0 0,1 0 1,-1 0-1,1 0 0,0 2-82,-3 125 1028,4-127-1026,1-1 0,-1 1 0,0-1 0,1 1 0,0-1 0,0 0 0,0 1 0,0-1 0,0 0 0,1 0 0,0 0 0,-1 0 0,1 0 0,0 0 0,0 0 0,1 0 0,-1-1 0,0 1 0,1-1 0,0 0 0,0 0 0,-1 0 0,1 0 0,0 0 0,1-1 0,-1 1 0,0-1 0,0 0 1,1 0-1,-1 0 0,0 0 0,1 0 0,-1-1 0,1 0 0,-1 0 0,2 0-2,0-2-7,-1-1 1,0 0 0,1 0 0,-1 0-1,-1-1 1,1 1 0,0-1 0,-1 0-1,0 0 1,0-1 0,0 1 0,-1 0-1,1-1 1,-1 0 0,1-1 6,2-4 2,18-34-61,-3-2 1,-1 0-1,-2-1 0,-3-1 1,-1 0-1,-3-1 0,-1 0 1,-3-3 58,-2-69-132,-5 120 138,0 0 1,0 0 0,0 0 0,0 0-1,0 0 1,0 0 0,0 0-1,0 1 1,0-1 0,0 0 0,0 1-1,0-1 1,0 1 0,-1-1 0,1 1-1,0 0 1,0-1 0,-1 1-1,1 0 1,0 0 0,-1 0 0,1 0-1,0 0 1,-1 0 0,1 0 0,0 0-1,0 1 1,-1-1 0,1 1-1,0-1 1,0 0 0,-1 1 0,1 0-1,0-1 1,0 1 0,0 0-1,0 0 1,0-1 0,0 1 0,0 0-1,0 0 1,1 0 0,-1 0 0,0 0-1,0 1 1,0 0-7,-9 12 56,1 0 0,0 1 0,1 0 1,0 0-1,2 1 0,0 0 0,0 0 0,2 1 0,0-1 0,0 1 1,2 0-1,0 0 0,1 0 0,1 0 0,1 0 0,0 1 0,1-1-56,1-9 4,0 0 0,0-1 0,1 1 0,1-1 0,-1 1-1,1-1 1,0 0 0,1-1 0,-1 0 0,1 1 0,1-2 0,-1 1-1,1-1 1,0 0 0,0 0 0,0-1 0,1 0 0,0 0 0,-1-1-1,1 0 1,1 0 0,-1-1 0,2 0-4,40 20 19,-38-16-18,-9-5-2,0 0 0,0 0 0,0 0 0,0 0 0,-1 1 0,1-1 0,0 1 0,-1 0 0,1 0 0,-1 0 0,1 0 0,-1 0 0,0 1 1,0-1-1,0 1 0,0-1 0,-1 1 0,1 0 0,-1-1 0,1 1 0,-1 0 0,0 0 0,1 3 1,-3 4-233,0-1 0,-1 0-1,0 1 1,0-1 0,-1 0 0,0 0-1,-1 0 1,0 0 0,0-1 0,-1 0-1,0 0 1,0 0 0,-1 0 0,0-1 0,0 0-1,-1 0 1,0-1 0,0 1 0,-1-2-1,0 1 1,0-1 0,0 0 0,0-1-1,-1 0 1,0 0 0,0-1 0,0 0 0,0 0-1,0-1 1,0 0 0,-9 0 233,-20 4-7582</inkml:trace>
  <inkml:trace contextRef="#ctx0" brushRef="#br0" timeOffset="9024.313">2833 636 14915,'0'0'3736,"0"0"-3343,0 0-305,0 0-88,0 0-64,8 158-313,10-102-487,-7-1-165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8</Words>
  <Characters>2212</Characters>
  <Application>Microsoft Office Word</Application>
  <DocSecurity>0</DocSecurity>
  <Lines>18</Lines>
  <Paragraphs>5</Paragraphs>
  <ScaleCrop>false</ScaleCrop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CT</cp:lastModifiedBy>
  <cp:revision>2</cp:revision>
  <dcterms:created xsi:type="dcterms:W3CDTF">2023-04-10T12:46:00Z</dcterms:created>
  <dcterms:modified xsi:type="dcterms:W3CDTF">2023-04-10T12:49:00Z</dcterms:modified>
</cp:coreProperties>
</file>